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ADDFE" w14:textId="686E6A6D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28D263DA" w14:textId="77777777" w:rsidTr="008F078C">
        <w:trPr>
          <w:trHeight w:val="397"/>
        </w:trPr>
        <w:tc>
          <w:tcPr>
            <w:tcW w:w="2379" w:type="dxa"/>
          </w:tcPr>
          <w:p w14:paraId="5933416C" w14:textId="77777777" w:rsidR="000357C6" w:rsidRDefault="000357C6" w:rsidP="00147045"/>
        </w:tc>
        <w:tc>
          <w:tcPr>
            <w:tcW w:w="2379" w:type="dxa"/>
          </w:tcPr>
          <w:p w14:paraId="1E61B882" w14:textId="77777777" w:rsidR="000357C6" w:rsidRDefault="000357C6" w:rsidP="00147045"/>
        </w:tc>
        <w:tc>
          <w:tcPr>
            <w:tcW w:w="2378" w:type="dxa"/>
          </w:tcPr>
          <w:p w14:paraId="25F018C3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06F2B9E6" w14:textId="77777777" w:rsidR="000357C6" w:rsidRDefault="000357C6" w:rsidP="00147045">
            <w:r>
              <w:t xml:space="preserve">Highlights for </w:t>
            </w:r>
            <w:r w:rsidR="00F95E9F">
              <w:t>June</w:t>
            </w:r>
          </w:p>
        </w:tc>
      </w:tr>
      <w:tr w:rsidR="000357C6" w14:paraId="62404957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2A4D7DFC" w14:textId="77777777" w:rsidR="000357C6" w:rsidRPr="000357C6" w:rsidRDefault="007D543B" w:rsidP="00147045">
            <w:pPr>
              <w:pStyle w:val="Month"/>
            </w:pPr>
            <w:sdt>
              <w:sdtPr>
                <w:id w:val="-1379157486"/>
                <w:placeholder>
                  <w:docPart w:val="9E62125A030F4E6A886D028ED9D3ED23"/>
                </w:placeholder>
                <w:temporary/>
                <w:showingPlcHdr/>
                <w15:appearance w15:val="hidden"/>
              </w:sdtPr>
              <w:sdtContent>
                <w:r w:rsidR="00F65B25">
                  <w:t>June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79E6F393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1B5619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C2D520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76F082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F59ACB" w14:textId="77777777" w:rsidR="000357C6" w:rsidRDefault="000357C6" w:rsidP="00147045"/>
        </w:tc>
      </w:tr>
      <w:tr w:rsidR="000357C6" w14:paraId="08DF1D7D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574A8883" w14:textId="77777777" w:rsidR="000357C6" w:rsidRDefault="000357C6" w:rsidP="00147045"/>
        </w:tc>
        <w:tc>
          <w:tcPr>
            <w:tcW w:w="2378" w:type="dxa"/>
            <w:vMerge/>
          </w:tcPr>
          <w:p w14:paraId="6163F7BC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23C196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C66C9D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4183B2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663A80" w14:textId="77777777" w:rsidR="000357C6" w:rsidRDefault="000357C6" w:rsidP="00147045"/>
        </w:tc>
      </w:tr>
      <w:tr w:rsidR="000357C6" w14:paraId="625DB5E2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27B07D8" w14:textId="77777777" w:rsidR="000357C6" w:rsidRDefault="000357C6" w:rsidP="00147045"/>
        </w:tc>
        <w:tc>
          <w:tcPr>
            <w:tcW w:w="2378" w:type="dxa"/>
            <w:vMerge/>
          </w:tcPr>
          <w:p w14:paraId="74E8D596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56DFE4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D8062B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717F61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308B52" w14:textId="77777777" w:rsidR="000357C6" w:rsidRDefault="000357C6" w:rsidP="00147045"/>
        </w:tc>
      </w:tr>
      <w:tr w:rsidR="00F65B25" w14:paraId="38A7FF9D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0178AEC" w14:textId="77777777" w:rsidR="00F65B25" w:rsidRPr="00872CC6" w:rsidRDefault="007D543B" w:rsidP="00147045">
            <w:pPr>
              <w:pStyle w:val="DayoftheWeek"/>
            </w:pPr>
            <w:sdt>
              <w:sdtPr>
                <w:id w:val="779307358"/>
                <w:placeholder>
                  <w:docPart w:val="697F7F9A36504E8B887466D2C81E3B63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239682F" w14:textId="77777777" w:rsidR="00F65B25" w:rsidRPr="00872CC6" w:rsidRDefault="007D543B" w:rsidP="00147045">
            <w:pPr>
              <w:pStyle w:val="DayoftheWeek"/>
            </w:pPr>
            <w:sdt>
              <w:sdtPr>
                <w:id w:val="-318967821"/>
                <w:placeholder>
                  <w:docPart w:val="9A14F500B3FA4E079A4EAA66CE918797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F5EB4DB" w14:textId="77777777" w:rsidR="00F65B25" w:rsidRPr="00872CC6" w:rsidRDefault="007D543B" w:rsidP="00147045">
            <w:pPr>
              <w:pStyle w:val="DayoftheWeek"/>
            </w:pPr>
            <w:sdt>
              <w:sdtPr>
                <w:id w:val="-1209947987"/>
                <w:placeholder>
                  <w:docPart w:val="5F352E8576304FB7B060470331DAAA59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F4D10F8" w14:textId="77777777" w:rsidR="00F65B25" w:rsidRPr="00872CC6" w:rsidRDefault="007D543B" w:rsidP="00147045">
            <w:pPr>
              <w:pStyle w:val="DayoftheWeek"/>
            </w:pPr>
            <w:sdt>
              <w:sdtPr>
                <w:id w:val="1557431425"/>
                <w:placeholder>
                  <w:docPart w:val="2FE32908563E4A2FAE4D02824017BA85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90EB03" w14:textId="77777777" w:rsidR="00F65B25" w:rsidRPr="00872CC6" w:rsidRDefault="007D543B" w:rsidP="00147045">
            <w:pPr>
              <w:pStyle w:val="DayoftheWeek"/>
            </w:pPr>
            <w:sdt>
              <w:sdtPr>
                <w:id w:val="-1573193267"/>
                <w:placeholder>
                  <w:docPart w:val="EB8C168CD9E84CF39AE1FDCDB4F789B9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494A1BD" w14:textId="77777777" w:rsidR="00F65B25" w:rsidRPr="00872CC6" w:rsidRDefault="007D543B" w:rsidP="00147045">
            <w:pPr>
              <w:pStyle w:val="DayoftheWeek"/>
            </w:pPr>
            <w:sdt>
              <w:sdtPr>
                <w:id w:val="-1422173083"/>
                <w:placeholder>
                  <w:docPart w:val="599F3BDD98EA4F97A3EB75572D1FD123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50DACB9" w14:textId="77777777" w:rsidR="00F65B25" w:rsidRPr="00872CC6" w:rsidRDefault="007D543B" w:rsidP="00147045">
            <w:pPr>
              <w:pStyle w:val="DayoftheWeek"/>
            </w:pPr>
            <w:sdt>
              <w:sdtPr>
                <w:id w:val="-565030080"/>
                <w:placeholder>
                  <w:docPart w:val="688151A6E06A4533962D92E7DDAEC86F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70D9709E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05EBAD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2F03D2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B25D11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A91D7C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DCDC63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FFA09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C0F73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4</w:t>
            </w:r>
          </w:p>
        </w:tc>
      </w:tr>
      <w:tr w:rsidR="008F078C" w14:paraId="7D84FCB8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24399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A83B7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FF34B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96A93F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7C262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19040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BCD6B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5D43022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71E0166D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3CC94FE7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120B37F3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536E0F63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405125F3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0429C51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517A560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1</w:t>
            </w:r>
          </w:p>
        </w:tc>
      </w:tr>
      <w:tr w:rsidR="008F078C" w14:paraId="42331C7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5F05F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D36FC9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7454D9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7F91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4B2B7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D02F3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B0B59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5877979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D74344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3C593B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37D186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6DD825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09F4CF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017C4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0A33F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8</w:t>
            </w:r>
          </w:p>
        </w:tc>
      </w:tr>
      <w:tr w:rsidR="008F078C" w14:paraId="593ACF5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E688B" w14:textId="77777777" w:rsidR="008F078C" w:rsidRDefault="00145C82" w:rsidP="008F078C">
            <w:r>
              <w:t>Viking Cheer Camp</w:t>
            </w:r>
          </w:p>
          <w:p w14:paraId="00FD98A8" w14:textId="77777777" w:rsidR="00145C82" w:rsidRPr="008F078C" w:rsidRDefault="00145C82" w:rsidP="008F078C">
            <w:r>
              <w:t>6-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D617C3" w14:textId="77777777" w:rsidR="008F078C" w:rsidRDefault="00145C82" w:rsidP="008F078C">
            <w:r>
              <w:t>Viking Cheer Camp</w:t>
            </w:r>
          </w:p>
          <w:p w14:paraId="7F5A4630" w14:textId="77777777" w:rsidR="00145C82" w:rsidRPr="008F078C" w:rsidRDefault="00145C82" w:rsidP="008F078C">
            <w:r>
              <w:t>6-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43AD8A" w14:textId="77777777" w:rsidR="008F078C" w:rsidRDefault="00145C82" w:rsidP="008F078C">
            <w:r>
              <w:t>Viking Cheer Camp</w:t>
            </w:r>
          </w:p>
          <w:p w14:paraId="5065605F" w14:textId="77777777" w:rsidR="00145C82" w:rsidRPr="008F078C" w:rsidRDefault="00145C82" w:rsidP="008F078C">
            <w:r>
              <w:t>6-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2F0329" w14:textId="77777777" w:rsidR="008F078C" w:rsidRDefault="00145C82" w:rsidP="008F078C">
            <w:r>
              <w:t>Viking Cheer Camp rain date</w:t>
            </w:r>
          </w:p>
          <w:p w14:paraId="12993641" w14:textId="77777777" w:rsidR="00145C82" w:rsidRPr="008F078C" w:rsidRDefault="00145C82" w:rsidP="008F078C">
            <w:r>
              <w:t>6-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C326D8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B5EE0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798046" w14:textId="05FAC402" w:rsidR="008F078C" w:rsidRPr="008F078C" w:rsidRDefault="009C3912" w:rsidP="008F078C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 xml:space="preserve">Board meeting </w:t>
            </w:r>
          </w:p>
        </w:tc>
      </w:tr>
      <w:tr w:rsidR="008F078C" w14:paraId="4D34384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309172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48AAA4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C72274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81A3EA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7A37CE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BB8D9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34873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5</w:t>
            </w:r>
          </w:p>
        </w:tc>
      </w:tr>
      <w:tr w:rsidR="008F078C" w14:paraId="07379ED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5EBF0C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D41A5C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03FD9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2425E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E0009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E3FDD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8DD52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26F2AE57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D4D413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D8CB6C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00C513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9557C0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541F2B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3C73DC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A35A473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4801C680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16FBEC" w14:textId="77777777" w:rsidR="00740A94" w:rsidRPr="008F078C" w:rsidRDefault="00145C82" w:rsidP="008F078C">
            <w:r>
              <w:t>Viking Cheer Comp Tryout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CB6F0A" w14:textId="77777777" w:rsidR="00740A94" w:rsidRPr="008F078C" w:rsidRDefault="00145C82" w:rsidP="008F078C">
            <w:r>
              <w:t>Viking Cheer Comp Tryout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FB876" w14:textId="77777777" w:rsidR="00740A94" w:rsidRPr="008F078C" w:rsidRDefault="00145C82" w:rsidP="008F078C">
            <w:r>
              <w:t>Viking Cheer Comp Tryout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045AF1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217B62" w14:textId="77777777" w:rsidR="00740A94" w:rsidRPr="008F078C" w:rsidRDefault="00740A9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874268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B7E87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5BC1F38C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2904F4" w14:textId="77777777" w:rsidR="00740A94" w:rsidRPr="008F078C" w:rsidRDefault="00740A9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AFC00F" w14:textId="77777777" w:rsidR="00740A94" w:rsidRPr="008F078C" w:rsidRDefault="00740A9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67DADD" w14:textId="77777777" w:rsidR="00740A94" w:rsidRPr="008F078C" w:rsidRDefault="00740A9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441AD7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C679AF" w14:textId="77777777" w:rsidR="00740A94" w:rsidRPr="008F078C" w:rsidRDefault="00740A9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36DE4E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6FB24DD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40BB06C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A923B7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C05DD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9B5B7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D23CB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A2F564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ACE494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C9E74B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6200EF84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57516620" w14:textId="77777777" w:rsidTr="008F078C">
        <w:trPr>
          <w:trHeight w:val="397"/>
        </w:trPr>
        <w:tc>
          <w:tcPr>
            <w:tcW w:w="2379" w:type="dxa"/>
          </w:tcPr>
          <w:p w14:paraId="58F17D42" w14:textId="77777777" w:rsidR="000357C6" w:rsidRDefault="000357C6" w:rsidP="00147045"/>
        </w:tc>
        <w:tc>
          <w:tcPr>
            <w:tcW w:w="2379" w:type="dxa"/>
          </w:tcPr>
          <w:p w14:paraId="435F32CE" w14:textId="77777777" w:rsidR="000357C6" w:rsidRDefault="000357C6" w:rsidP="00147045"/>
        </w:tc>
        <w:tc>
          <w:tcPr>
            <w:tcW w:w="2378" w:type="dxa"/>
          </w:tcPr>
          <w:p w14:paraId="362CDCE8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7223827A" w14:textId="77777777" w:rsidR="000357C6" w:rsidRDefault="000357C6" w:rsidP="00147045">
            <w:r>
              <w:t xml:space="preserve">Highlights for </w:t>
            </w:r>
            <w:r w:rsidR="00F95E9F">
              <w:t>July</w:t>
            </w:r>
          </w:p>
        </w:tc>
      </w:tr>
      <w:tr w:rsidR="000357C6" w14:paraId="43B23A8B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68C7B15D" w14:textId="77777777" w:rsidR="000357C6" w:rsidRPr="000357C6" w:rsidRDefault="007D543B" w:rsidP="00147045">
            <w:pPr>
              <w:pStyle w:val="Month"/>
            </w:pPr>
            <w:sdt>
              <w:sdtPr>
                <w:id w:val="1143534729"/>
                <w:placeholder>
                  <w:docPart w:val="9E917BD99E3F486A876DA92BCA41829A"/>
                </w:placeholder>
                <w:temporary/>
                <w:showingPlcHdr/>
                <w15:appearance w15:val="hidden"/>
              </w:sdtPr>
              <w:sdtContent>
                <w:r w:rsidR="00F65B25">
                  <w:t>Jul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4FEC3186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34BB5F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904EF40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5B2585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BB2CCB" w14:textId="77777777" w:rsidR="000357C6" w:rsidRDefault="000357C6" w:rsidP="00147045"/>
        </w:tc>
      </w:tr>
      <w:tr w:rsidR="000357C6" w14:paraId="31A3FA58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277CB553" w14:textId="77777777" w:rsidR="000357C6" w:rsidRDefault="000357C6" w:rsidP="00147045"/>
        </w:tc>
        <w:tc>
          <w:tcPr>
            <w:tcW w:w="2378" w:type="dxa"/>
            <w:vMerge/>
          </w:tcPr>
          <w:p w14:paraId="7644E7EC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824078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F01FA0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FA0369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619528" w14:textId="77777777" w:rsidR="000357C6" w:rsidRDefault="000357C6" w:rsidP="00147045"/>
        </w:tc>
      </w:tr>
      <w:tr w:rsidR="000357C6" w14:paraId="49E569F0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AC7E180" w14:textId="77777777" w:rsidR="000357C6" w:rsidRDefault="000357C6" w:rsidP="00147045"/>
        </w:tc>
        <w:tc>
          <w:tcPr>
            <w:tcW w:w="2378" w:type="dxa"/>
            <w:vMerge/>
          </w:tcPr>
          <w:p w14:paraId="6122DC0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60653F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18CDCC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9BCF84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74F4F0" w14:textId="77777777" w:rsidR="000357C6" w:rsidRDefault="000357C6" w:rsidP="00147045"/>
        </w:tc>
      </w:tr>
      <w:tr w:rsidR="00F65B25" w14:paraId="74DF4AC6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11DF25C" w14:textId="77777777" w:rsidR="00F65B25" w:rsidRPr="00F65B25" w:rsidRDefault="007D543B" w:rsidP="00147045">
            <w:pPr>
              <w:pStyle w:val="DayoftheWeek"/>
            </w:pPr>
            <w:sdt>
              <w:sdtPr>
                <w:id w:val="-550997192"/>
                <w:placeholder>
                  <w:docPart w:val="28A9F729B7B849CCAF485905419E3BD0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4E7628D" w14:textId="77777777" w:rsidR="00F65B25" w:rsidRPr="00F65B25" w:rsidRDefault="007D543B" w:rsidP="00147045">
            <w:pPr>
              <w:pStyle w:val="DayoftheWeek"/>
            </w:pPr>
            <w:sdt>
              <w:sdtPr>
                <w:id w:val="-2114275542"/>
                <w:placeholder>
                  <w:docPart w:val="5CAD3704708647588A8D9DA097382F74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BBC9EBA" w14:textId="77777777" w:rsidR="00F65B25" w:rsidRPr="00F65B25" w:rsidRDefault="007D543B" w:rsidP="00147045">
            <w:pPr>
              <w:pStyle w:val="DayoftheWeek"/>
            </w:pPr>
            <w:sdt>
              <w:sdtPr>
                <w:id w:val="647568329"/>
                <w:placeholder>
                  <w:docPart w:val="BEA6A690357043B4A4268D1ACAA2CBDD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E223357" w14:textId="77777777" w:rsidR="00F65B25" w:rsidRPr="00F65B25" w:rsidRDefault="007D543B" w:rsidP="00147045">
            <w:pPr>
              <w:pStyle w:val="DayoftheWeek"/>
            </w:pPr>
            <w:sdt>
              <w:sdtPr>
                <w:id w:val="1020588235"/>
                <w:placeholder>
                  <w:docPart w:val="8EC93C9E25604F5290BFB1FEEDB83615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1186E7E" w14:textId="77777777" w:rsidR="00F65B25" w:rsidRPr="00F65B25" w:rsidRDefault="007D543B" w:rsidP="00147045">
            <w:pPr>
              <w:pStyle w:val="DayoftheWeek"/>
            </w:pPr>
            <w:sdt>
              <w:sdtPr>
                <w:id w:val="146174504"/>
                <w:placeholder>
                  <w:docPart w:val="F79CBCA01DB94B5D83D94526EDC44D3A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153A21A" w14:textId="77777777" w:rsidR="00F65B25" w:rsidRPr="00F65B25" w:rsidRDefault="007D543B" w:rsidP="00147045">
            <w:pPr>
              <w:pStyle w:val="DayoftheWeek"/>
            </w:pPr>
            <w:sdt>
              <w:sdtPr>
                <w:id w:val="-1315018032"/>
                <w:placeholder>
                  <w:docPart w:val="14461E474D99488B804CB5BA804B3514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07EA07A" w14:textId="77777777" w:rsidR="00F65B25" w:rsidRPr="00F65B25" w:rsidRDefault="007D543B" w:rsidP="00147045">
            <w:pPr>
              <w:pStyle w:val="DayoftheWeek"/>
            </w:pPr>
            <w:sdt>
              <w:sdtPr>
                <w:id w:val="177782432"/>
                <w:placeholder>
                  <w:docPart w:val="59C48E9C4F354B80A463B1BC910923A2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23EC8D1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4481B2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305592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4F759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5EFA7E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BCAF7A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A4D75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E57CA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</w:t>
            </w:r>
          </w:p>
        </w:tc>
      </w:tr>
      <w:tr w:rsidR="008F078C" w14:paraId="046A7B5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ED13C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1BA4A2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87CCAA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C3929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DB7602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4B0BA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0C140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1E3D4E6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0A5DB3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B94C22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AA7F5C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E49915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D177FF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F5426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C0188A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9</w:t>
            </w:r>
          </w:p>
        </w:tc>
      </w:tr>
      <w:tr w:rsidR="008F078C" w14:paraId="29B41848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6B1C7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2F37A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76E44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202CC5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624526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03BCD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71401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21AEFC72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1453E6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E3A547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485F0C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73296D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08FACF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8ACA9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8AD23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6</w:t>
            </w:r>
          </w:p>
        </w:tc>
      </w:tr>
      <w:tr w:rsidR="008F078C" w14:paraId="09E2D79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1755F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8BEB1" w14:textId="77777777" w:rsidR="008F078C" w:rsidRDefault="00145C82" w:rsidP="008F078C">
            <w:r>
              <w:t xml:space="preserve">Viking Practice </w:t>
            </w:r>
          </w:p>
          <w:p w14:paraId="0CC8525D" w14:textId="77777777" w:rsidR="00145C82" w:rsidRDefault="00145C82" w:rsidP="008F078C">
            <w:r>
              <w:t>5:30-7:30</w:t>
            </w:r>
          </w:p>
          <w:p w14:paraId="7C0C66E3" w14:textId="77777777" w:rsidR="00145C82" w:rsidRPr="008F078C" w:rsidRDefault="00145C82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D42002" w14:textId="77777777" w:rsidR="008F078C" w:rsidRDefault="00145C82" w:rsidP="008F078C">
            <w:r>
              <w:t>Viking Comp Practice 5:30-7:30</w:t>
            </w:r>
          </w:p>
          <w:p w14:paraId="1EDCA4DA" w14:textId="77777777" w:rsidR="00145C82" w:rsidRPr="00145C82" w:rsidRDefault="00145C82" w:rsidP="00145C82">
            <w:pPr>
              <w:jc w:val="center"/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ACF48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2E75ED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6EE17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CD2A76" w14:textId="66197D03" w:rsidR="008F078C" w:rsidRPr="008F078C" w:rsidRDefault="009C3912" w:rsidP="008F078C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 xml:space="preserve">Board meeting </w:t>
            </w:r>
          </w:p>
        </w:tc>
      </w:tr>
      <w:tr w:rsidR="008F078C" w14:paraId="0E21CA3A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75BD41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EA5B0D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B3E5E6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87A324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8A55D8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0C416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35985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3</w:t>
            </w:r>
          </w:p>
        </w:tc>
      </w:tr>
      <w:tr w:rsidR="008F078C" w14:paraId="37CBCCE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57C24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4E1E7" w14:textId="77777777" w:rsidR="00145C82" w:rsidRDefault="00145C82" w:rsidP="00145C82">
            <w:r>
              <w:t xml:space="preserve">Viking Practice </w:t>
            </w:r>
          </w:p>
          <w:p w14:paraId="421B3907" w14:textId="77777777" w:rsidR="00145C82" w:rsidRDefault="00145C82" w:rsidP="00145C82">
            <w:r>
              <w:t>5:30-7:30</w:t>
            </w:r>
          </w:p>
          <w:p w14:paraId="2967A0C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8FC6F7" w14:textId="77777777" w:rsidR="00145C82" w:rsidRDefault="00145C82" w:rsidP="00145C82">
            <w:r>
              <w:t>Viking Comp Practice 5:30-7:30</w:t>
            </w:r>
          </w:p>
          <w:p w14:paraId="31D0AEF3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4631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EB2A46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C197F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F0DFF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516BE09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80CE81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7EE5C3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41147A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BB4D5B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938F60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F01E4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C58F4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0</w:t>
            </w:r>
          </w:p>
        </w:tc>
      </w:tr>
      <w:tr w:rsidR="008F078C" w14:paraId="15BE618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8522E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99DF21" w14:textId="77777777" w:rsidR="00145C82" w:rsidRDefault="00145C82" w:rsidP="00145C82">
            <w:r>
              <w:t xml:space="preserve">Viking Practice </w:t>
            </w:r>
          </w:p>
          <w:p w14:paraId="3411A039" w14:textId="77777777" w:rsidR="00145C82" w:rsidRDefault="00145C82" w:rsidP="00145C82">
            <w:r>
              <w:t>5:30-7:30</w:t>
            </w:r>
          </w:p>
          <w:p w14:paraId="233C7D2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92D55" w14:textId="77777777" w:rsidR="00145C82" w:rsidRDefault="00145C82" w:rsidP="00145C82">
            <w:r>
              <w:t>Viking Comp Practice 5:30-7:30</w:t>
            </w:r>
          </w:p>
          <w:p w14:paraId="296D079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CA2E4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5D8F77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559AE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236AA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270B599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AF627C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6219F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8B20A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706D2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192E43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10B526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0279E7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58F05118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784141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6C4730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F3B78E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D5A87E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AD9E73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46FDA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63E25F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1663E5DB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73BEE488" w14:textId="77777777" w:rsidTr="008F078C">
        <w:trPr>
          <w:trHeight w:val="397"/>
        </w:trPr>
        <w:tc>
          <w:tcPr>
            <w:tcW w:w="2379" w:type="dxa"/>
          </w:tcPr>
          <w:p w14:paraId="1175B7C3" w14:textId="77777777" w:rsidR="000357C6" w:rsidRDefault="000357C6" w:rsidP="00147045"/>
        </w:tc>
        <w:tc>
          <w:tcPr>
            <w:tcW w:w="2379" w:type="dxa"/>
          </w:tcPr>
          <w:p w14:paraId="6C1765F7" w14:textId="77777777" w:rsidR="000357C6" w:rsidRDefault="000357C6" w:rsidP="00147045"/>
        </w:tc>
        <w:tc>
          <w:tcPr>
            <w:tcW w:w="2378" w:type="dxa"/>
          </w:tcPr>
          <w:p w14:paraId="58AFA26D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64F70670" w14:textId="77777777" w:rsidR="000357C6" w:rsidRDefault="000357C6" w:rsidP="00147045">
            <w:r>
              <w:t xml:space="preserve">Highlights for </w:t>
            </w:r>
            <w:r w:rsidR="00F95E9F">
              <w:t>August</w:t>
            </w:r>
          </w:p>
        </w:tc>
      </w:tr>
      <w:tr w:rsidR="000357C6" w14:paraId="35D1663A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7D521A2E" w14:textId="77777777" w:rsidR="000357C6" w:rsidRPr="000357C6" w:rsidRDefault="007D543B" w:rsidP="00147045">
            <w:pPr>
              <w:pStyle w:val="Month"/>
            </w:pPr>
            <w:sdt>
              <w:sdtPr>
                <w:id w:val="1094900948"/>
                <w:placeholder>
                  <w:docPart w:val="B0C276F6C7EA47649BD31FF05F9740E4"/>
                </w:placeholder>
                <w:temporary/>
                <w:showingPlcHdr/>
                <w15:appearance w15:val="hidden"/>
              </w:sdtPr>
              <w:sdtContent>
                <w:r w:rsidR="00F65B25">
                  <w:t>August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51C362C0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B04C52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6CC732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22A81A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97A63D" w14:textId="77777777" w:rsidR="000357C6" w:rsidRDefault="000357C6" w:rsidP="00147045"/>
        </w:tc>
      </w:tr>
      <w:tr w:rsidR="000357C6" w14:paraId="79FDD47D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3D4B8069" w14:textId="77777777" w:rsidR="000357C6" w:rsidRDefault="000357C6" w:rsidP="00147045"/>
        </w:tc>
        <w:tc>
          <w:tcPr>
            <w:tcW w:w="2378" w:type="dxa"/>
            <w:vMerge/>
          </w:tcPr>
          <w:p w14:paraId="1489FE9C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F95E92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ADCDD8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BECA43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622A4E" w14:textId="77777777" w:rsidR="000357C6" w:rsidRDefault="000357C6" w:rsidP="00147045"/>
        </w:tc>
      </w:tr>
      <w:tr w:rsidR="000357C6" w14:paraId="4D7BCD36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19CDBDAB" w14:textId="77777777" w:rsidR="000357C6" w:rsidRDefault="000357C6" w:rsidP="00147045"/>
        </w:tc>
        <w:tc>
          <w:tcPr>
            <w:tcW w:w="2378" w:type="dxa"/>
            <w:vMerge/>
          </w:tcPr>
          <w:p w14:paraId="04F1FF26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D606DB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D1E648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7C597B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81B14E" w14:textId="77777777" w:rsidR="000357C6" w:rsidRDefault="000357C6" w:rsidP="00147045"/>
        </w:tc>
      </w:tr>
      <w:tr w:rsidR="00F65B25" w14:paraId="2E231682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17C5C39" w14:textId="77777777" w:rsidR="00F65B25" w:rsidRPr="00872CC6" w:rsidRDefault="007D543B" w:rsidP="00147045">
            <w:pPr>
              <w:pStyle w:val="DayoftheWeek"/>
            </w:pPr>
            <w:sdt>
              <w:sdtPr>
                <w:id w:val="-382021731"/>
                <w:placeholder>
                  <w:docPart w:val="8FCB491868474C3D9E9D155FAA6679FB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AEAB4C0" w14:textId="77777777" w:rsidR="00F65B25" w:rsidRPr="00872CC6" w:rsidRDefault="007D543B" w:rsidP="00147045">
            <w:pPr>
              <w:pStyle w:val="DayoftheWeek"/>
            </w:pPr>
            <w:sdt>
              <w:sdtPr>
                <w:id w:val="660358331"/>
                <w:placeholder>
                  <w:docPart w:val="D53A5C31842E45609A2CFEC98A2CD00A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924EC83" w14:textId="77777777" w:rsidR="00F65B25" w:rsidRPr="00872CC6" w:rsidRDefault="007D543B" w:rsidP="00147045">
            <w:pPr>
              <w:pStyle w:val="DayoftheWeek"/>
            </w:pPr>
            <w:sdt>
              <w:sdtPr>
                <w:id w:val="151032840"/>
                <w:placeholder>
                  <w:docPart w:val="AED9BCA44E95440D8AE02C5D36CCF4F1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892315B" w14:textId="77777777" w:rsidR="00F65B25" w:rsidRPr="00872CC6" w:rsidRDefault="007D543B" w:rsidP="00147045">
            <w:pPr>
              <w:pStyle w:val="DayoftheWeek"/>
            </w:pPr>
            <w:sdt>
              <w:sdtPr>
                <w:id w:val="1249386765"/>
                <w:placeholder>
                  <w:docPart w:val="6A2BBD1D96D0402B9B587EEF97DB23CE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7C731C" w14:textId="77777777" w:rsidR="00F65B25" w:rsidRPr="00872CC6" w:rsidRDefault="007D543B" w:rsidP="00147045">
            <w:pPr>
              <w:pStyle w:val="DayoftheWeek"/>
            </w:pPr>
            <w:sdt>
              <w:sdtPr>
                <w:id w:val="742839853"/>
                <w:placeholder>
                  <w:docPart w:val="F8323EC5203F48AEAB1BDF2B9FB163AE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058C72D" w14:textId="77777777" w:rsidR="00F65B25" w:rsidRPr="00872CC6" w:rsidRDefault="007D543B" w:rsidP="00147045">
            <w:pPr>
              <w:pStyle w:val="DayoftheWeek"/>
            </w:pPr>
            <w:sdt>
              <w:sdtPr>
                <w:id w:val="-420257317"/>
                <w:placeholder>
                  <w:docPart w:val="8BB8EC2062A94DE5BC9C3AD65E36B6C1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8DDC032" w14:textId="77777777" w:rsidR="00F65B25" w:rsidRPr="00872CC6" w:rsidRDefault="007D543B" w:rsidP="00147045">
            <w:pPr>
              <w:pStyle w:val="DayoftheWeek"/>
            </w:pPr>
            <w:sdt>
              <w:sdtPr>
                <w:id w:val="1495076699"/>
                <w:placeholder>
                  <w:docPart w:val="62C4198D5EC24033B3281F95BFC33240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7B0194E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2332A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59DCD8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7A3791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B27B22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2AAFCD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A72D6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85B1C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6</w:t>
            </w:r>
          </w:p>
        </w:tc>
      </w:tr>
      <w:tr w:rsidR="008F078C" w14:paraId="5D12658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94C1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D40D6F" w14:textId="77777777" w:rsidR="00DF7D11" w:rsidRDefault="00DF7D11" w:rsidP="00DF7D11">
            <w:r>
              <w:t xml:space="preserve">Viking Practice </w:t>
            </w:r>
          </w:p>
          <w:p w14:paraId="72144426" w14:textId="77777777" w:rsidR="00DF7D11" w:rsidRDefault="00DF7D11" w:rsidP="00DF7D11">
            <w:r>
              <w:t>5:30-7:30</w:t>
            </w:r>
          </w:p>
          <w:p w14:paraId="0DA7D0DE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2637D" w14:textId="77777777" w:rsidR="00095146" w:rsidRDefault="00095146" w:rsidP="00095146">
            <w:r>
              <w:t>Viking Comp Practice 5:30-7:30</w:t>
            </w:r>
          </w:p>
          <w:p w14:paraId="7A0479F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C7BDBE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C6E0BD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A88DC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3B9F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328B547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CD4D8D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24D078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5E78EA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51835F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29AF9A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A42637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EF834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3</w:t>
            </w:r>
          </w:p>
        </w:tc>
      </w:tr>
      <w:tr w:rsidR="008F078C" w14:paraId="075A60C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33483F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0236DA" w14:textId="77777777" w:rsidR="00DF7D11" w:rsidRDefault="00DF7D11" w:rsidP="00DF7D11">
            <w:r>
              <w:t xml:space="preserve">Viking Practice </w:t>
            </w:r>
          </w:p>
          <w:p w14:paraId="26FF1194" w14:textId="77777777" w:rsidR="00DF7D11" w:rsidRDefault="00DF7D11" w:rsidP="00DF7D11">
            <w:r>
              <w:t>5:30-7:30</w:t>
            </w:r>
          </w:p>
          <w:p w14:paraId="18676085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ED1CC" w14:textId="77777777" w:rsidR="00095146" w:rsidRDefault="00095146" w:rsidP="00095146">
            <w:r>
              <w:t>Viking Comp Practice 5:30-7:30</w:t>
            </w:r>
          </w:p>
          <w:p w14:paraId="50EE9AA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B06F7B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B1A7F6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855FF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F20C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5704736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3F288E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0391E5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00F4E1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BF2AC9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2D9530F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5451D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BD3CA4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0</w:t>
            </w:r>
          </w:p>
        </w:tc>
      </w:tr>
      <w:tr w:rsidR="008F078C" w14:paraId="7517429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B9C7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F48312" w14:textId="77777777" w:rsidR="00DF7D11" w:rsidRDefault="00DF7D11" w:rsidP="00DF7D11">
            <w:r>
              <w:t xml:space="preserve">Viking Practice </w:t>
            </w:r>
          </w:p>
          <w:p w14:paraId="09551B24" w14:textId="77777777" w:rsidR="00DF7D11" w:rsidRDefault="00DF7D11" w:rsidP="00DF7D11">
            <w:r>
              <w:t>5:30-7:30</w:t>
            </w:r>
          </w:p>
          <w:p w14:paraId="7E3F6D74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7C427E" w14:textId="77777777" w:rsidR="00095146" w:rsidRDefault="00095146" w:rsidP="00095146">
            <w:r>
              <w:t>Viking Comp Practice 5:30-7:30</w:t>
            </w:r>
          </w:p>
          <w:p w14:paraId="6256F99E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B3139E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04597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E9AFA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04900E" w14:textId="2158BD37" w:rsidR="008F078C" w:rsidRPr="008F078C" w:rsidRDefault="009C3912" w:rsidP="008F078C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Board meeting</w:t>
            </w:r>
          </w:p>
        </w:tc>
      </w:tr>
      <w:tr w:rsidR="008F078C" w14:paraId="3E3EBC9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63D04A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3A6A8B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16312A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68C37D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208B31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88CF8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8D9FF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7</w:t>
            </w:r>
          </w:p>
        </w:tc>
      </w:tr>
      <w:tr w:rsidR="008F078C" w14:paraId="5510B5C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D5E26C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95AD73" w14:textId="77777777" w:rsidR="00DF7D11" w:rsidRDefault="00DF7D11" w:rsidP="00DF7D11">
            <w:r>
              <w:t xml:space="preserve">Viking Practice </w:t>
            </w:r>
          </w:p>
          <w:p w14:paraId="182BF1D7" w14:textId="77777777" w:rsidR="00DF7D11" w:rsidRDefault="00DF7D11" w:rsidP="00DF7D11">
            <w:r>
              <w:t>5:30-7:30</w:t>
            </w:r>
          </w:p>
          <w:p w14:paraId="335BFC7D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C31BB8" w14:textId="77777777" w:rsidR="00095146" w:rsidRDefault="00095146" w:rsidP="00095146">
            <w:r>
              <w:t>Viking Comp Practice 5:30-7:30</w:t>
            </w:r>
          </w:p>
          <w:p w14:paraId="6AF2042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7181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46AB1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E12EA" w14:textId="77777777" w:rsidR="008F078C" w:rsidRPr="008F078C" w:rsidRDefault="00145C82" w:rsidP="008F078C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 xml:space="preserve">Home vs. </w:t>
            </w:r>
            <w:proofErr w:type="spellStart"/>
            <w:r>
              <w:rPr>
                <w:color w:val="60A489" w:themeColor="accent5" w:themeShade="BF"/>
              </w:rPr>
              <w:t>carlise</w:t>
            </w:r>
            <w:proofErr w:type="spellEnd"/>
            <w:r>
              <w:rPr>
                <w:color w:val="60A489" w:themeColor="accent5" w:themeShade="BF"/>
              </w:rPr>
              <w:t xml:space="preserve"> 3,4,5, &amp; 7: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289CB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63F4F75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1A6E07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FC0178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D14D68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936F84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29E188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BE22A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44516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11FC7FA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C1097D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F7DC8F" w14:textId="77777777" w:rsidR="00DF7D11" w:rsidRDefault="00DF7D11" w:rsidP="00DF7D11">
            <w:r>
              <w:t xml:space="preserve">Viking Practice </w:t>
            </w:r>
          </w:p>
          <w:p w14:paraId="77D52240" w14:textId="77777777" w:rsidR="00DF7D11" w:rsidRDefault="00DF7D11" w:rsidP="00DF7D11">
            <w:r>
              <w:t>5:30-7:30</w:t>
            </w:r>
          </w:p>
          <w:p w14:paraId="5395CE2F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61EA37" w14:textId="77777777" w:rsidR="00095146" w:rsidRDefault="00095146" w:rsidP="00095146">
            <w:r>
              <w:t>Viking Comp Practice 5:30-7:30</w:t>
            </w:r>
          </w:p>
          <w:p w14:paraId="3513CFBF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1590BA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E0E34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3CA8A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8DEE51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4194BEE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B9140A" w14:textId="77777777" w:rsidR="00740A94" w:rsidRPr="008F078C" w:rsidRDefault="00740A9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428139" w14:textId="77777777" w:rsidR="00740A94" w:rsidRPr="008F078C" w:rsidRDefault="00740A9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644D63" w14:textId="77777777" w:rsidR="00740A94" w:rsidRPr="008F078C" w:rsidRDefault="00740A9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F9951A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D9BA86" w14:textId="77777777" w:rsidR="00740A94" w:rsidRPr="008F078C" w:rsidRDefault="00740A9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D5635E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52124C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15D6A561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6CA732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56E5A2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441BC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4A9787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A3BB6E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A5D4E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BA4ADB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66932A57" w14:textId="77777777" w:rsidR="000357C6" w:rsidRPr="00383FBC" w:rsidRDefault="000357C6" w:rsidP="00A21C0B">
      <w:pPr>
        <w:spacing w:after="0"/>
        <w:rPr>
          <w:sz w:val="16"/>
          <w:szCs w:val="16"/>
        </w:rPr>
      </w:pPr>
      <w:r w:rsidRPr="00383FBC">
        <w:rPr>
          <w:sz w:val="16"/>
          <w:szCs w:val="16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3897E8A3" w14:textId="77777777" w:rsidTr="008F078C">
        <w:trPr>
          <w:trHeight w:val="397"/>
        </w:trPr>
        <w:tc>
          <w:tcPr>
            <w:tcW w:w="2379" w:type="dxa"/>
          </w:tcPr>
          <w:p w14:paraId="36CC3CF9" w14:textId="77777777" w:rsidR="000357C6" w:rsidRDefault="000357C6" w:rsidP="00147045"/>
        </w:tc>
        <w:tc>
          <w:tcPr>
            <w:tcW w:w="2379" w:type="dxa"/>
          </w:tcPr>
          <w:p w14:paraId="544BEF7A" w14:textId="77777777" w:rsidR="000357C6" w:rsidRDefault="000357C6" w:rsidP="00147045"/>
        </w:tc>
        <w:tc>
          <w:tcPr>
            <w:tcW w:w="2378" w:type="dxa"/>
          </w:tcPr>
          <w:p w14:paraId="002EFF0E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25FB667F" w14:textId="77777777" w:rsidR="000357C6" w:rsidRDefault="000357C6" w:rsidP="00147045">
            <w:r>
              <w:t xml:space="preserve">Highlights for </w:t>
            </w:r>
            <w:r w:rsidR="00F95E9F">
              <w:t>September</w:t>
            </w:r>
          </w:p>
        </w:tc>
      </w:tr>
      <w:tr w:rsidR="000357C6" w14:paraId="7C04EE1A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36C4768E" w14:textId="77777777" w:rsidR="000357C6" w:rsidRPr="000357C6" w:rsidRDefault="007D543B" w:rsidP="00147045">
            <w:pPr>
              <w:pStyle w:val="Month"/>
            </w:pPr>
            <w:sdt>
              <w:sdtPr>
                <w:id w:val="-1549828933"/>
                <w:placeholder>
                  <w:docPart w:val="3843D1702A264243927D9F04BFB45B6C"/>
                </w:placeholder>
                <w:temporary/>
                <w:showingPlcHdr/>
                <w15:appearance w15:val="hidden"/>
              </w:sdtPr>
              <w:sdtContent>
                <w:r w:rsidR="00F65B25">
                  <w:t>Sept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2A04E80D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46F29F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D68491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A8A178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47368F" w14:textId="77777777" w:rsidR="000357C6" w:rsidRDefault="000357C6" w:rsidP="00147045"/>
        </w:tc>
      </w:tr>
      <w:tr w:rsidR="000357C6" w14:paraId="1C729A59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642F59B3" w14:textId="77777777" w:rsidR="000357C6" w:rsidRDefault="000357C6" w:rsidP="00147045"/>
        </w:tc>
        <w:tc>
          <w:tcPr>
            <w:tcW w:w="2378" w:type="dxa"/>
            <w:vMerge/>
          </w:tcPr>
          <w:p w14:paraId="0791046B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632EEC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BFA76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945BD5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93C17D" w14:textId="77777777" w:rsidR="000357C6" w:rsidRDefault="000357C6" w:rsidP="00147045"/>
        </w:tc>
      </w:tr>
      <w:tr w:rsidR="000357C6" w14:paraId="58739C02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3981C2D" w14:textId="77777777" w:rsidR="000357C6" w:rsidRDefault="000357C6" w:rsidP="00147045"/>
        </w:tc>
        <w:tc>
          <w:tcPr>
            <w:tcW w:w="2378" w:type="dxa"/>
            <w:vMerge/>
          </w:tcPr>
          <w:p w14:paraId="2D7DD98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0E025A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7D2464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FE9E72C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564A78" w14:textId="77777777" w:rsidR="000357C6" w:rsidRDefault="000357C6" w:rsidP="00147045"/>
        </w:tc>
      </w:tr>
      <w:tr w:rsidR="00F65B25" w14:paraId="135D3F3B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634DE54" w14:textId="77777777" w:rsidR="00F65B25" w:rsidRPr="00872CC6" w:rsidRDefault="007D543B" w:rsidP="00147045">
            <w:pPr>
              <w:pStyle w:val="DayoftheWeek"/>
            </w:pPr>
            <w:sdt>
              <w:sdtPr>
                <w:id w:val="-693385752"/>
                <w:placeholder>
                  <w:docPart w:val="5DF1DFBE07B14C15ABDEC6EAC56AE1D1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542220C" w14:textId="77777777" w:rsidR="00F65B25" w:rsidRPr="00872CC6" w:rsidRDefault="007D543B" w:rsidP="00147045">
            <w:pPr>
              <w:pStyle w:val="DayoftheWeek"/>
            </w:pPr>
            <w:sdt>
              <w:sdtPr>
                <w:id w:val="-872307723"/>
                <w:placeholder>
                  <w:docPart w:val="49723D7E03BB45B49838DC1FCDD0509F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520DE8F" w14:textId="77777777" w:rsidR="00F65B25" w:rsidRPr="00872CC6" w:rsidRDefault="007D543B" w:rsidP="00147045">
            <w:pPr>
              <w:pStyle w:val="DayoftheWeek"/>
            </w:pPr>
            <w:sdt>
              <w:sdtPr>
                <w:id w:val="1331949772"/>
                <w:placeholder>
                  <w:docPart w:val="1631C2B2462649328D93BDFE0FE582F1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06D043" w14:textId="77777777" w:rsidR="00F65B25" w:rsidRPr="00872CC6" w:rsidRDefault="007D543B" w:rsidP="00147045">
            <w:pPr>
              <w:pStyle w:val="DayoftheWeek"/>
            </w:pPr>
            <w:sdt>
              <w:sdtPr>
                <w:id w:val="808987007"/>
                <w:placeholder>
                  <w:docPart w:val="723B4920053D4528A71AE5C134F8B206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570A303" w14:textId="77777777" w:rsidR="00F65B25" w:rsidRPr="00872CC6" w:rsidRDefault="007D543B" w:rsidP="00147045">
            <w:pPr>
              <w:pStyle w:val="DayoftheWeek"/>
            </w:pPr>
            <w:sdt>
              <w:sdtPr>
                <w:id w:val="918445288"/>
                <w:placeholder>
                  <w:docPart w:val="C658375B9C824C00A5F0E80ECD463272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2A698E" w14:textId="77777777" w:rsidR="00F65B25" w:rsidRPr="00872CC6" w:rsidRDefault="007D543B" w:rsidP="00147045">
            <w:pPr>
              <w:pStyle w:val="DayoftheWeek"/>
            </w:pPr>
            <w:sdt>
              <w:sdtPr>
                <w:id w:val="-2016683282"/>
                <w:placeholder>
                  <w:docPart w:val="C98E000E2AD2448DA266CD9BFD03F096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F2040A7" w14:textId="77777777" w:rsidR="00F65B25" w:rsidRPr="00872CC6" w:rsidRDefault="007D543B" w:rsidP="00147045">
            <w:pPr>
              <w:pStyle w:val="DayoftheWeek"/>
            </w:pPr>
            <w:sdt>
              <w:sdtPr>
                <w:id w:val="1253863375"/>
                <w:placeholder>
                  <w:docPart w:val="D7CBE257226142108CD138E0E80AB019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0A139C3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4F77F2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B983FD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094B2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95645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36845E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80D72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CBA8B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</w:t>
            </w:r>
          </w:p>
        </w:tc>
      </w:tr>
      <w:tr w:rsidR="008F078C" w14:paraId="6EFA9A3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5CC505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FF1EE4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0F503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D421F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27210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2BA4EB" w14:textId="77777777" w:rsidR="008F078C" w:rsidRDefault="00145C82" w:rsidP="008F078C">
            <w:pPr>
              <w:pStyle w:val="Weekend"/>
            </w:pPr>
            <w:r>
              <w:t>Away @ Redland 3,4,5, &amp; 7: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62CA60" w14:textId="77777777" w:rsidR="008F078C" w:rsidRDefault="008F078C" w:rsidP="008F078C">
            <w:pPr>
              <w:pStyle w:val="Weekend"/>
            </w:pPr>
          </w:p>
        </w:tc>
      </w:tr>
      <w:tr w:rsidR="008F078C" w14:paraId="49E1F22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1EFB2BEA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24D07445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6C0940BF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3A05DCBE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0DF23A85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20BBBD7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5D6013B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0</w:t>
            </w:r>
          </w:p>
        </w:tc>
      </w:tr>
      <w:tr w:rsidR="008F078C" w14:paraId="13B193E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3C0B8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750043" w14:textId="77777777" w:rsidR="00DF7D11" w:rsidRDefault="00DF7D11" w:rsidP="00DF7D11">
            <w:r>
              <w:t xml:space="preserve">Viking Practice </w:t>
            </w:r>
          </w:p>
          <w:p w14:paraId="2F9816E8" w14:textId="77777777" w:rsidR="00DF7D11" w:rsidRDefault="00DF7D11" w:rsidP="00DF7D11">
            <w:r>
              <w:t>5:30-7:30</w:t>
            </w:r>
          </w:p>
          <w:p w14:paraId="1CD54B0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39F729" w14:textId="77777777" w:rsidR="00095146" w:rsidRDefault="00095146" w:rsidP="00095146">
            <w:r>
              <w:t>Viking Comp Practice 5:30-7:30</w:t>
            </w:r>
          </w:p>
          <w:p w14:paraId="3DAC32D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285AFF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37B524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2CEB03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40B01F" w14:textId="77777777" w:rsidR="008F078C" w:rsidRDefault="008F078C" w:rsidP="008F078C">
            <w:pPr>
              <w:pStyle w:val="Weekend"/>
            </w:pPr>
          </w:p>
        </w:tc>
      </w:tr>
      <w:tr w:rsidR="008F078C" w14:paraId="1CBB6C1A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836AC5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A3D259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C95E72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392B82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46E9DF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87136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017A3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7</w:t>
            </w:r>
          </w:p>
        </w:tc>
      </w:tr>
      <w:tr w:rsidR="008F078C" w14:paraId="2AA6A0C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2ED12C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366CF" w14:textId="77777777" w:rsidR="00DF7D11" w:rsidRDefault="00DF7D11" w:rsidP="00DF7D11">
            <w:r>
              <w:t xml:space="preserve">Viking Practice </w:t>
            </w:r>
          </w:p>
          <w:p w14:paraId="10CBBF09" w14:textId="77777777" w:rsidR="00DF7D11" w:rsidRDefault="00DF7D11" w:rsidP="00DF7D11">
            <w:r>
              <w:t>5:30-7:30</w:t>
            </w:r>
          </w:p>
          <w:p w14:paraId="681B79D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1226A" w14:textId="77777777" w:rsidR="00095146" w:rsidRDefault="00095146" w:rsidP="00095146">
            <w:r>
              <w:t>Viking Comp Practice 5:30-7:30</w:t>
            </w:r>
          </w:p>
          <w:p w14:paraId="011F47A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0C1A1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5106E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835DAC" w14:textId="77777777" w:rsidR="008F078C" w:rsidRDefault="00145C82" w:rsidP="008F078C">
            <w:pPr>
              <w:pStyle w:val="Weekend"/>
            </w:pPr>
            <w:r>
              <w:t>Home vs Lebanon Raiders 3,4,5, &amp; 7: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AD47C1" w14:textId="33BA1A2E" w:rsidR="008F078C" w:rsidRDefault="009C3912" w:rsidP="008F078C">
            <w:pPr>
              <w:pStyle w:val="Weekend"/>
            </w:pPr>
            <w:r>
              <w:t xml:space="preserve">Board meeting </w:t>
            </w:r>
          </w:p>
        </w:tc>
      </w:tr>
      <w:tr w:rsidR="008F078C" w14:paraId="54E4F91B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72372C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BB8720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3B9EEE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4CF52A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662AE4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88568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6D446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4</w:t>
            </w:r>
          </w:p>
        </w:tc>
      </w:tr>
      <w:tr w:rsidR="008F078C" w14:paraId="4D6B332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355FA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AE2D2C" w14:textId="77777777" w:rsidR="00DF7D11" w:rsidRDefault="00DF7D11" w:rsidP="00DF7D11">
            <w:r>
              <w:t xml:space="preserve">Viking Practice </w:t>
            </w:r>
          </w:p>
          <w:p w14:paraId="1C07B09A" w14:textId="77777777" w:rsidR="00DF7D11" w:rsidRDefault="00DF7D11" w:rsidP="00DF7D11">
            <w:r>
              <w:t>5:30-7:30</w:t>
            </w:r>
          </w:p>
          <w:p w14:paraId="6DA3FB4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5ED63B" w14:textId="77777777" w:rsidR="00095146" w:rsidRDefault="00095146" w:rsidP="00095146">
            <w:r>
              <w:t>Viking Comp Practice 5:30-7:30</w:t>
            </w:r>
          </w:p>
          <w:p w14:paraId="46ECFDF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D78E60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7DC1B5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7D0583" w14:textId="77777777" w:rsidR="008F078C" w:rsidRPr="008F078C" w:rsidRDefault="00145C82" w:rsidP="008F078C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 xml:space="preserve">Away @ </w:t>
            </w:r>
            <w:proofErr w:type="spellStart"/>
            <w:r>
              <w:rPr>
                <w:color w:val="60A489" w:themeColor="accent5" w:themeShade="BF"/>
              </w:rPr>
              <w:t>waynesboro</w:t>
            </w:r>
            <w:proofErr w:type="spellEnd"/>
            <w:r>
              <w:rPr>
                <w:color w:val="60A489" w:themeColor="accent5" w:themeShade="BF"/>
              </w:rPr>
              <w:t xml:space="preserve"> </w:t>
            </w:r>
            <w:proofErr w:type="spellStart"/>
            <w:r>
              <w:rPr>
                <w:color w:val="60A489" w:themeColor="accent5" w:themeShade="BF"/>
              </w:rPr>
              <w:t>tbd</w:t>
            </w:r>
            <w:proofErr w:type="spellEnd"/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493462" w14:textId="77777777" w:rsidR="008F078C" w:rsidRPr="008F078C" w:rsidRDefault="00145C82" w:rsidP="008F078C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Away @</w:t>
            </w:r>
            <w:proofErr w:type="spellStart"/>
            <w:r>
              <w:rPr>
                <w:color w:val="60A489" w:themeColor="accent5" w:themeShade="BF"/>
              </w:rPr>
              <w:t>waynesboro</w:t>
            </w:r>
            <w:proofErr w:type="spellEnd"/>
            <w:r>
              <w:rPr>
                <w:color w:val="60A489" w:themeColor="accent5" w:themeShade="BF"/>
              </w:rPr>
              <w:t xml:space="preserve"> </w:t>
            </w:r>
            <w:proofErr w:type="spellStart"/>
            <w:r>
              <w:rPr>
                <w:color w:val="60A489" w:themeColor="accent5" w:themeShade="BF"/>
              </w:rPr>
              <w:t>tbd</w:t>
            </w:r>
            <w:proofErr w:type="spellEnd"/>
          </w:p>
        </w:tc>
      </w:tr>
      <w:tr w:rsidR="008F078C" w14:paraId="0DD0C0F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95FE58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94B2FAA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70615A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53964F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BA1BA7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C3D665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04BCED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9172A" w14:paraId="10208FA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86A629" w14:textId="77777777" w:rsidR="0079172A" w:rsidRPr="008F078C" w:rsidRDefault="0079172A" w:rsidP="0079172A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4836AF" w14:textId="77777777" w:rsidR="00DF7D11" w:rsidRDefault="00DF7D11" w:rsidP="00DF7D11">
            <w:r>
              <w:t xml:space="preserve">Viking Practice </w:t>
            </w:r>
          </w:p>
          <w:p w14:paraId="6A669EFB" w14:textId="77777777" w:rsidR="00DF7D11" w:rsidRDefault="00DF7D11" w:rsidP="00DF7D11">
            <w:r>
              <w:t>5:30-7:30</w:t>
            </w:r>
          </w:p>
          <w:p w14:paraId="74A126BE" w14:textId="77777777" w:rsidR="0079172A" w:rsidRPr="008F078C" w:rsidRDefault="0079172A" w:rsidP="0079172A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466C13" w14:textId="77777777" w:rsidR="00095146" w:rsidRDefault="00095146" w:rsidP="00095146">
            <w:r>
              <w:t>Viking Comp Practice 5:30-7:30</w:t>
            </w:r>
          </w:p>
          <w:p w14:paraId="65583B89" w14:textId="77777777" w:rsidR="0079172A" w:rsidRPr="008F078C" w:rsidRDefault="0079172A" w:rsidP="0079172A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F0E1FF" w14:textId="16255378" w:rsidR="00095146" w:rsidRPr="00095146" w:rsidRDefault="00095146" w:rsidP="00095146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1AA458" w14:textId="77777777" w:rsidR="0079172A" w:rsidRPr="008F078C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D9E252" w14:textId="2DCDE49B" w:rsidR="00095146" w:rsidRDefault="00095146" w:rsidP="00095146">
            <w:r>
              <w:t>Viking @ H.E. ? 8-10 am</w:t>
            </w:r>
          </w:p>
          <w:p w14:paraId="4DB019C8" w14:textId="77777777" w:rsidR="00095146" w:rsidRDefault="00095146" w:rsidP="0079172A"/>
          <w:p w14:paraId="211F79FF" w14:textId="38CDE3FC" w:rsidR="0079172A" w:rsidRDefault="00145C82" w:rsidP="0079172A">
            <w:r>
              <w:t xml:space="preserve">Home @ </w:t>
            </w:r>
            <w:proofErr w:type="spellStart"/>
            <w:r>
              <w:t>chambersburg</w:t>
            </w:r>
            <w:proofErr w:type="spellEnd"/>
            <w:r>
              <w:t xml:space="preserve"> 3,4,5, &amp; 7: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7DDB0" w14:textId="77777777" w:rsidR="0079172A" w:rsidRDefault="0079172A" w:rsidP="0079172A"/>
        </w:tc>
      </w:tr>
      <w:tr w:rsidR="0079172A" w14:paraId="6F6E50CD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3447B8" w14:textId="77777777" w:rsidR="0079172A" w:rsidRPr="008F078C" w:rsidRDefault="0079172A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B04B51" w14:textId="77777777" w:rsidR="0079172A" w:rsidRPr="008F078C" w:rsidRDefault="0079172A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46245C" w14:textId="77777777" w:rsidR="0079172A" w:rsidRPr="008F078C" w:rsidRDefault="0079172A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EDD7A1" w14:textId="77777777" w:rsidR="0079172A" w:rsidRPr="008F078C" w:rsidRDefault="0079172A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761F25" w14:textId="77777777" w:rsidR="0079172A" w:rsidRPr="008F078C" w:rsidRDefault="0079172A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95983E" w14:textId="77777777" w:rsidR="0079172A" w:rsidRPr="00004954" w:rsidRDefault="0079172A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FE7F80" w14:textId="77777777" w:rsidR="0079172A" w:rsidRPr="00004954" w:rsidRDefault="0079172A" w:rsidP="008F078C">
            <w:pPr>
              <w:rPr>
                <w:color w:val="60A489" w:themeColor="accent5" w:themeShade="BF"/>
              </w:rPr>
            </w:pPr>
          </w:p>
        </w:tc>
      </w:tr>
      <w:tr w:rsidR="0079172A" w14:paraId="536B6E2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1EB99D" w14:textId="77777777" w:rsidR="0079172A" w:rsidRPr="008F078C" w:rsidRDefault="0079172A" w:rsidP="0079172A">
            <w:bookmarkStart w:id="0" w:name="_GoBack"/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3A0AB" w14:textId="77777777" w:rsidR="0079172A" w:rsidRPr="008F078C" w:rsidRDefault="0079172A" w:rsidP="0079172A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F7717F" w14:textId="77777777" w:rsidR="0079172A" w:rsidRPr="008F078C" w:rsidRDefault="0079172A" w:rsidP="0079172A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CA09DF" w14:textId="77777777" w:rsidR="0079172A" w:rsidRPr="008F078C" w:rsidRDefault="0079172A" w:rsidP="0079172A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E9B010" w14:textId="77777777" w:rsidR="0079172A" w:rsidRPr="008F078C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143FFC" w14:textId="77777777" w:rsidR="0079172A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E78F26" w14:textId="77777777" w:rsidR="0079172A" w:rsidRDefault="0079172A" w:rsidP="0079172A"/>
        </w:tc>
      </w:tr>
      <w:bookmarkEnd w:id="0"/>
    </w:tbl>
    <w:p w14:paraId="5B6DEE10" w14:textId="30FFEFB2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2A1C5461" w14:textId="77777777" w:rsidTr="008F078C">
        <w:trPr>
          <w:trHeight w:val="397"/>
        </w:trPr>
        <w:tc>
          <w:tcPr>
            <w:tcW w:w="2379" w:type="dxa"/>
          </w:tcPr>
          <w:p w14:paraId="2352CD7B" w14:textId="77777777" w:rsidR="000357C6" w:rsidRDefault="000357C6" w:rsidP="00147045"/>
        </w:tc>
        <w:tc>
          <w:tcPr>
            <w:tcW w:w="2379" w:type="dxa"/>
          </w:tcPr>
          <w:p w14:paraId="3AA1B037" w14:textId="77777777" w:rsidR="000357C6" w:rsidRDefault="000357C6" w:rsidP="00147045"/>
        </w:tc>
        <w:tc>
          <w:tcPr>
            <w:tcW w:w="2378" w:type="dxa"/>
          </w:tcPr>
          <w:p w14:paraId="67F20139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4A25E057" w14:textId="77777777" w:rsidR="000357C6" w:rsidRDefault="000357C6" w:rsidP="00147045">
            <w:r>
              <w:t xml:space="preserve">Highlights for </w:t>
            </w:r>
            <w:r w:rsidR="00F95E9F">
              <w:t>October</w:t>
            </w:r>
          </w:p>
        </w:tc>
      </w:tr>
      <w:tr w:rsidR="000357C6" w14:paraId="45E88C61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1BDDE0DC" w14:textId="77777777" w:rsidR="000357C6" w:rsidRPr="000357C6" w:rsidRDefault="007D543B" w:rsidP="00147045">
            <w:pPr>
              <w:pStyle w:val="Month"/>
            </w:pPr>
            <w:sdt>
              <w:sdtPr>
                <w:id w:val="1519117603"/>
                <w:placeholder>
                  <w:docPart w:val="7302F3B42C904298AE93F3CCB7EBAB2C"/>
                </w:placeholder>
                <w:temporary/>
                <w:showingPlcHdr/>
                <w15:appearance w15:val="hidden"/>
              </w:sdtPr>
              <w:sdtContent>
                <w:r w:rsidR="00F65B25">
                  <w:t>Octo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2A0826AC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C06AA8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C85E2A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D12E66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9EDE149" w14:textId="77777777" w:rsidR="000357C6" w:rsidRDefault="000357C6" w:rsidP="00147045"/>
        </w:tc>
      </w:tr>
      <w:tr w:rsidR="000357C6" w14:paraId="66E2EDCC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055E3D6F" w14:textId="77777777" w:rsidR="000357C6" w:rsidRDefault="000357C6" w:rsidP="00147045"/>
        </w:tc>
        <w:tc>
          <w:tcPr>
            <w:tcW w:w="2378" w:type="dxa"/>
            <w:vMerge/>
          </w:tcPr>
          <w:p w14:paraId="0B6776C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44BDFC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393288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5457E9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BD4A94" w14:textId="77777777" w:rsidR="000357C6" w:rsidRDefault="000357C6" w:rsidP="00147045"/>
        </w:tc>
      </w:tr>
      <w:tr w:rsidR="000357C6" w14:paraId="5C91FFD0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2AC9A9BD" w14:textId="77777777" w:rsidR="000357C6" w:rsidRDefault="000357C6" w:rsidP="00147045"/>
        </w:tc>
        <w:tc>
          <w:tcPr>
            <w:tcW w:w="2378" w:type="dxa"/>
            <w:vMerge/>
          </w:tcPr>
          <w:p w14:paraId="1581907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8F6EFC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A17FE7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B4B043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DAD108" w14:textId="77777777" w:rsidR="000357C6" w:rsidRDefault="000357C6" w:rsidP="00147045"/>
        </w:tc>
      </w:tr>
      <w:tr w:rsidR="00F65B25" w14:paraId="7A6372E8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80FBB95" w14:textId="77777777" w:rsidR="00F65B25" w:rsidRPr="00872CC6" w:rsidRDefault="007D543B" w:rsidP="00147045">
            <w:pPr>
              <w:pStyle w:val="DayoftheWeek"/>
            </w:pPr>
            <w:sdt>
              <w:sdtPr>
                <w:id w:val="1684393349"/>
                <w:placeholder>
                  <w:docPart w:val="1386A77AA6A94EC7B53EA120CD95D947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E9C27FC" w14:textId="77777777" w:rsidR="00F65B25" w:rsidRPr="00872CC6" w:rsidRDefault="007D543B" w:rsidP="00147045">
            <w:pPr>
              <w:pStyle w:val="DayoftheWeek"/>
            </w:pPr>
            <w:sdt>
              <w:sdtPr>
                <w:id w:val="-1026716854"/>
                <w:placeholder>
                  <w:docPart w:val="CB51C7432AFD4E9FA8F873BB49145127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7B6B4C2" w14:textId="77777777" w:rsidR="00F65B25" w:rsidRPr="00872CC6" w:rsidRDefault="007D543B" w:rsidP="00147045">
            <w:pPr>
              <w:pStyle w:val="DayoftheWeek"/>
            </w:pPr>
            <w:sdt>
              <w:sdtPr>
                <w:id w:val="-300775979"/>
                <w:placeholder>
                  <w:docPart w:val="7D8BA318AF974D3490EA238BDCFD03E4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7413186" w14:textId="77777777" w:rsidR="00F65B25" w:rsidRPr="00872CC6" w:rsidRDefault="007D543B" w:rsidP="00147045">
            <w:pPr>
              <w:pStyle w:val="DayoftheWeek"/>
            </w:pPr>
            <w:sdt>
              <w:sdtPr>
                <w:id w:val="-1777551198"/>
                <w:placeholder>
                  <w:docPart w:val="3AC1C03731394E24A10532FDBCD4192F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B159A40" w14:textId="77777777" w:rsidR="00F65B25" w:rsidRPr="00872CC6" w:rsidRDefault="007D543B" w:rsidP="00147045">
            <w:pPr>
              <w:pStyle w:val="DayoftheWeek"/>
            </w:pPr>
            <w:sdt>
              <w:sdtPr>
                <w:id w:val="-1897265769"/>
                <w:placeholder>
                  <w:docPart w:val="FD40E94933C84ACAA9C0EC8FEFFD2A3F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6CB6869" w14:textId="77777777" w:rsidR="00F65B25" w:rsidRPr="00872CC6" w:rsidRDefault="007D543B" w:rsidP="00147045">
            <w:pPr>
              <w:pStyle w:val="DayoftheWeek"/>
            </w:pPr>
            <w:sdt>
              <w:sdtPr>
                <w:id w:val="-1100025691"/>
                <w:placeholder>
                  <w:docPart w:val="4B16A59A645A4BDF8AD4C0CC51178373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47151FF" w14:textId="77777777" w:rsidR="00F65B25" w:rsidRPr="00872CC6" w:rsidRDefault="007D543B" w:rsidP="00147045">
            <w:pPr>
              <w:pStyle w:val="DayoftheWeek"/>
            </w:pPr>
            <w:sdt>
              <w:sdtPr>
                <w:id w:val="1199817425"/>
                <w:placeholder>
                  <w:docPart w:val="D053448F0A874403A2EE98F831ECFEE0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4DCFCCD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3C353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D2D12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AEB243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F9A02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822D59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126AC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96232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</w:t>
            </w:r>
          </w:p>
        </w:tc>
      </w:tr>
      <w:tr w:rsidR="008F078C" w14:paraId="1123FB0C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F7B3E7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BD5ED6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EC213E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C417C5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D0CF02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A2760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97304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8</w:t>
            </w:r>
          </w:p>
        </w:tc>
      </w:tr>
      <w:tr w:rsidR="00095146" w14:paraId="6D806A0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2BA60" w14:textId="77777777" w:rsidR="00095146" w:rsidRPr="008F078C" w:rsidRDefault="00095146" w:rsidP="00095146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4C57F" w14:textId="77777777" w:rsidR="00095146" w:rsidRPr="008F078C" w:rsidRDefault="00095146" w:rsidP="00095146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98410" w14:textId="77777777" w:rsidR="00095146" w:rsidRPr="008F078C" w:rsidRDefault="00095146" w:rsidP="00095146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FC1501" w14:textId="77777777" w:rsidR="00095146" w:rsidRPr="008F078C" w:rsidRDefault="00095146" w:rsidP="00095146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EB43C" w14:textId="77777777" w:rsidR="00095146" w:rsidRPr="008F078C" w:rsidRDefault="00095146" w:rsidP="00095146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15472D" w14:textId="6643BDAB" w:rsidR="00095146" w:rsidRDefault="00095146" w:rsidP="00095146">
            <w:pPr>
              <w:pStyle w:val="Weekend"/>
            </w:pPr>
            <w:r>
              <w:t>Viking H.E.? 8-10 am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5859F9" w14:textId="77777777" w:rsidR="00095146" w:rsidRDefault="00095146" w:rsidP="00095146">
            <w:pPr>
              <w:pStyle w:val="Weekend"/>
            </w:pPr>
            <w:r>
              <w:t xml:space="preserve">Away @ </w:t>
            </w:r>
            <w:proofErr w:type="spellStart"/>
            <w:r>
              <w:t>steelton</w:t>
            </w:r>
            <w:proofErr w:type="spellEnd"/>
            <w:r>
              <w:t xml:space="preserve"> </w:t>
            </w:r>
            <w:proofErr w:type="spellStart"/>
            <w:r>
              <w:t>tbd</w:t>
            </w:r>
            <w:proofErr w:type="spellEnd"/>
          </w:p>
        </w:tc>
      </w:tr>
      <w:tr w:rsidR="00095146" w14:paraId="527631BE" w14:textId="77777777" w:rsidTr="007D543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6FFD02" w14:textId="77777777" w:rsidR="00095146" w:rsidRPr="008F078C" w:rsidRDefault="00095146" w:rsidP="00095146">
            <w:r w:rsidRPr="008F078C">
              <w:t>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4A22BF" w14:textId="77777777" w:rsidR="00095146" w:rsidRPr="008F078C" w:rsidRDefault="00095146" w:rsidP="00095146">
            <w:r w:rsidRPr="008F078C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23DE51" w14:textId="77777777" w:rsidR="00095146" w:rsidRPr="008F078C" w:rsidRDefault="00095146" w:rsidP="00095146">
            <w:r w:rsidRPr="008F078C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14969A" w14:textId="77777777" w:rsidR="00095146" w:rsidRPr="008F078C" w:rsidRDefault="00095146" w:rsidP="00095146">
            <w:r w:rsidRPr="008F078C">
              <w:t>1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E26F3C" w14:textId="77777777" w:rsidR="00095146" w:rsidRPr="008F078C" w:rsidRDefault="00095146" w:rsidP="00095146">
            <w:r w:rsidRPr="008F078C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D209D0" w14:textId="428342E7" w:rsidR="00095146" w:rsidRPr="008F078C" w:rsidRDefault="00095146" w:rsidP="00095146">
            <w:pPr>
              <w:rPr>
                <w:color w:val="60A489" w:themeColor="accent5" w:themeShade="BF"/>
              </w:rPr>
            </w:pPr>
            <w:r>
              <w:t>Viking H.E.? 8-10 am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CF7989" w14:textId="77777777" w:rsidR="00095146" w:rsidRPr="008F078C" w:rsidRDefault="00095146" w:rsidP="00095146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5</w:t>
            </w:r>
          </w:p>
        </w:tc>
      </w:tr>
      <w:tr w:rsidR="00095146" w14:paraId="514017D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5F2FF9" w14:textId="77777777" w:rsidR="00095146" w:rsidRPr="008F078C" w:rsidRDefault="00095146" w:rsidP="00095146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C03727" w14:textId="77777777" w:rsidR="00095146" w:rsidRPr="008F078C" w:rsidRDefault="00095146" w:rsidP="00095146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0A8E3" w14:textId="77777777" w:rsidR="00095146" w:rsidRPr="008F078C" w:rsidRDefault="00095146" w:rsidP="00095146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2BDE84" w14:textId="77777777" w:rsidR="00095146" w:rsidRPr="008F078C" w:rsidRDefault="00095146" w:rsidP="00095146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041D74" w14:textId="77777777" w:rsidR="00095146" w:rsidRPr="008F078C" w:rsidRDefault="00095146" w:rsidP="00095146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AF17D" w14:textId="77777777" w:rsidR="00095146" w:rsidRDefault="00095146" w:rsidP="00095146">
            <w:pPr>
              <w:pStyle w:val="Weekend"/>
            </w:pPr>
            <w:r>
              <w:t xml:space="preserve">Home vs </w:t>
            </w:r>
            <w:proofErr w:type="spellStart"/>
            <w:r>
              <w:t>Swatara</w:t>
            </w:r>
            <w:proofErr w:type="spellEnd"/>
            <w:r>
              <w:t xml:space="preserve"> Tigers 3,4,5, &amp; 7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3F161D" w14:textId="28F49F64" w:rsidR="00095146" w:rsidRDefault="009C3912" w:rsidP="00095146">
            <w:pPr>
              <w:pStyle w:val="Weekend"/>
            </w:pPr>
            <w:r>
              <w:t xml:space="preserve">Board meeting </w:t>
            </w:r>
          </w:p>
        </w:tc>
      </w:tr>
      <w:tr w:rsidR="00095146" w14:paraId="02F668A8" w14:textId="77777777" w:rsidTr="007D543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E0AED7" w14:textId="77777777" w:rsidR="00095146" w:rsidRPr="008F078C" w:rsidRDefault="00095146" w:rsidP="00095146">
            <w:r w:rsidRPr="008F078C">
              <w:t>1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A02601" w14:textId="77777777" w:rsidR="00095146" w:rsidRPr="008F078C" w:rsidRDefault="00095146" w:rsidP="00095146">
            <w:r w:rsidRPr="008F078C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DEBB2C" w14:textId="77777777" w:rsidR="00095146" w:rsidRPr="008F078C" w:rsidRDefault="00095146" w:rsidP="00095146">
            <w:r w:rsidRPr="008F078C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BF536A" w14:textId="77777777" w:rsidR="00095146" w:rsidRPr="008F078C" w:rsidRDefault="00095146" w:rsidP="00095146">
            <w:r w:rsidRPr="008F078C">
              <w:t>1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EFC778" w14:textId="77777777" w:rsidR="00095146" w:rsidRPr="008F078C" w:rsidRDefault="00095146" w:rsidP="00095146">
            <w:r w:rsidRPr="008F078C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C44F1D" w14:textId="061BCD85" w:rsidR="00095146" w:rsidRPr="008F078C" w:rsidRDefault="00095146" w:rsidP="00095146">
            <w:pPr>
              <w:rPr>
                <w:color w:val="60A489" w:themeColor="accent5" w:themeShade="BF"/>
              </w:rPr>
            </w:pPr>
            <w:r>
              <w:t>Viking H.E.? 8-10 am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1BE394" w14:textId="77777777" w:rsidR="00095146" w:rsidRPr="008F078C" w:rsidRDefault="00095146" w:rsidP="00095146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2</w:t>
            </w:r>
          </w:p>
        </w:tc>
      </w:tr>
      <w:tr w:rsidR="00095146" w14:paraId="2483984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997E0" w14:textId="77777777" w:rsidR="00095146" w:rsidRPr="008F078C" w:rsidRDefault="00095146" w:rsidP="00095146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E4489B" w14:textId="77777777" w:rsidR="00095146" w:rsidRPr="008F078C" w:rsidRDefault="00095146" w:rsidP="00095146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C24B82" w14:textId="77777777" w:rsidR="00095146" w:rsidRPr="008F078C" w:rsidRDefault="00095146" w:rsidP="00095146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D794F8" w14:textId="77777777" w:rsidR="00095146" w:rsidRPr="008F078C" w:rsidRDefault="00095146" w:rsidP="00095146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7AA04C" w14:textId="77777777" w:rsidR="00095146" w:rsidRPr="008F078C" w:rsidRDefault="00095146" w:rsidP="00095146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451EA" w14:textId="77777777" w:rsidR="00095146" w:rsidRDefault="00095146" w:rsidP="00095146">
            <w:pPr>
              <w:pStyle w:val="Weekend"/>
            </w:pPr>
            <w:r>
              <w:t>Bologna Bowl @ Palmyra Cougars 3,4,5, &amp; 7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A7415E" w14:textId="77777777" w:rsidR="00095146" w:rsidRDefault="00095146" w:rsidP="00095146">
            <w:pPr>
              <w:pStyle w:val="Weekend"/>
            </w:pPr>
          </w:p>
        </w:tc>
      </w:tr>
      <w:tr w:rsidR="00095146" w14:paraId="697C7302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76A40D" w14:textId="77777777" w:rsidR="00095146" w:rsidRPr="008F078C" w:rsidRDefault="00095146" w:rsidP="00095146">
            <w:r w:rsidRPr="008F078C">
              <w:t>2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807E02" w14:textId="77777777" w:rsidR="00095146" w:rsidRPr="008F078C" w:rsidRDefault="00095146" w:rsidP="00095146">
            <w:r w:rsidRPr="008F078C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6EF329" w14:textId="77777777" w:rsidR="00095146" w:rsidRPr="008F078C" w:rsidRDefault="00095146" w:rsidP="00095146">
            <w:r w:rsidRPr="008F078C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733CF8" w14:textId="77777777" w:rsidR="00095146" w:rsidRPr="008F078C" w:rsidRDefault="00095146" w:rsidP="00095146">
            <w:r w:rsidRPr="008F078C">
              <w:t>2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F6BE1A" w14:textId="77777777" w:rsidR="00095146" w:rsidRPr="008F078C" w:rsidRDefault="00095146" w:rsidP="00095146">
            <w:r w:rsidRPr="008F078C">
              <w:t>27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3E7B447" w14:textId="77777777" w:rsidR="00095146" w:rsidRPr="008F078C" w:rsidRDefault="00095146" w:rsidP="00095146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FBD08D" w14:textId="77777777" w:rsidR="00095146" w:rsidRPr="008F078C" w:rsidRDefault="00095146" w:rsidP="00095146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9</w:t>
            </w:r>
          </w:p>
        </w:tc>
      </w:tr>
      <w:tr w:rsidR="00095146" w14:paraId="0BA69EA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54FFFF" w14:textId="77777777" w:rsidR="00095146" w:rsidRPr="008F078C" w:rsidRDefault="00095146" w:rsidP="00095146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EDC588" w14:textId="77777777" w:rsidR="00095146" w:rsidRPr="008F078C" w:rsidRDefault="00095146" w:rsidP="00095146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BFE1D2" w14:textId="77777777" w:rsidR="00095146" w:rsidRPr="008F078C" w:rsidRDefault="00095146" w:rsidP="00095146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47394F" w14:textId="77777777" w:rsidR="00095146" w:rsidRPr="008F078C" w:rsidRDefault="00095146" w:rsidP="00095146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6E8E00" w14:textId="77777777" w:rsidR="00095146" w:rsidRPr="008F078C" w:rsidRDefault="00095146" w:rsidP="00095146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4A6B0B" w14:textId="34175E6B" w:rsidR="00095146" w:rsidRDefault="00095146" w:rsidP="00095146">
            <w:pPr>
              <w:pStyle w:val="Weekend"/>
            </w:pPr>
            <w:r>
              <w:t>Viking H.E.? 8-10 am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F9650E" w14:textId="77777777" w:rsidR="00095146" w:rsidRDefault="00095146" w:rsidP="00095146">
            <w:pPr>
              <w:pStyle w:val="Weekend"/>
            </w:pPr>
          </w:p>
        </w:tc>
      </w:tr>
      <w:tr w:rsidR="00095146" w14:paraId="6325FEA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2255D3" w14:textId="77777777" w:rsidR="00095146" w:rsidRPr="008F078C" w:rsidRDefault="00095146" w:rsidP="00095146">
            <w:r w:rsidRPr="008F078C">
              <w:t>3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43469C" w14:textId="77777777" w:rsidR="00095146" w:rsidRPr="008F078C" w:rsidRDefault="00095146" w:rsidP="00095146">
            <w:r w:rsidRPr="008F078C"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F8A90A" w14:textId="77777777" w:rsidR="00095146" w:rsidRPr="008F078C" w:rsidRDefault="00095146" w:rsidP="00095146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799A5C" w14:textId="77777777" w:rsidR="00095146" w:rsidRPr="008F078C" w:rsidRDefault="00095146" w:rsidP="00095146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2377F7" w14:textId="77777777" w:rsidR="00095146" w:rsidRPr="008F078C" w:rsidRDefault="00095146" w:rsidP="00095146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BE0F95" w14:textId="77777777" w:rsidR="00095146" w:rsidRPr="00004954" w:rsidRDefault="00095146" w:rsidP="00095146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687A3B" w14:textId="77777777" w:rsidR="00095146" w:rsidRPr="00004954" w:rsidRDefault="00095146" w:rsidP="00095146">
            <w:pPr>
              <w:rPr>
                <w:color w:val="60A489" w:themeColor="accent5" w:themeShade="BF"/>
              </w:rPr>
            </w:pPr>
          </w:p>
        </w:tc>
      </w:tr>
      <w:tr w:rsidR="00095146" w14:paraId="128C3BFC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A62E1F" w14:textId="77777777" w:rsidR="00095146" w:rsidRPr="008F078C" w:rsidRDefault="00095146" w:rsidP="00095146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44279D" w14:textId="77777777" w:rsidR="00095146" w:rsidRPr="008F078C" w:rsidRDefault="00095146" w:rsidP="00095146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B08F66" w14:textId="77777777" w:rsidR="00095146" w:rsidRPr="008F078C" w:rsidRDefault="00095146" w:rsidP="00095146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79FBF8" w14:textId="77777777" w:rsidR="00095146" w:rsidRPr="008F078C" w:rsidRDefault="00095146" w:rsidP="00095146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4309D" w14:textId="77777777" w:rsidR="00095146" w:rsidRPr="008F078C" w:rsidRDefault="00095146" w:rsidP="00095146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89B081" w14:textId="77777777" w:rsidR="00095146" w:rsidRDefault="00095146" w:rsidP="00095146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452AEA" w14:textId="77777777" w:rsidR="00095146" w:rsidRDefault="00095146" w:rsidP="00095146"/>
        </w:tc>
      </w:tr>
    </w:tbl>
    <w:p w14:paraId="28E5F862" w14:textId="59D025DC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37133882" w14:textId="77777777" w:rsidTr="008F078C">
        <w:trPr>
          <w:trHeight w:val="397"/>
        </w:trPr>
        <w:tc>
          <w:tcPr>
            <w:tcW w:w="2379" w:type="dxa"/>
          </w:tcPr>
          <w:p w14:paraId="1976862B" w14:textId="77777777" w:rsidR="000357C6" w:rsidRDefault="000357C6" w:rsidP="00147045"/>
        </w:tc>
        <w:tc>
          <w:tcPr>
            <w:tcW w:w="2379" w:type="dxa"/>
          </w:tcPr>
          <w:p w14:paraId="7305ECCB" w14:textId="77777777" w:rsidR="000357C6" w:rsidRDefault="000357C6" w:rsidP="00147045"/>
        </w:tc>
        <w:tc>
          <w:tcPr>
            <w:tcW w:w="2378" w:type="dxa"/>
          </w:tcPr>
          <w:p w14:paraId="455A2B65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2F3FA114" w14:textId="77777777" w:rsidR="000357C6" w:rsidRDefault="000357C6" w:rsidP="00147045">
            <w:r>
              <w:t xml:space="preserve">Highlights for </w:t>
            </w:r>
            <w:r w:rsidR="00F95E9F">
              <w:t>November</w:t>
            </w:r>
          </w:p>
        </w:tc>
      </w:tr>
      <w:tr w:rsidR="000357C6" w14:paraId="75FC80AD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776BAE90" w14:textId="77777777" w:rsidR="000357C6" w:rsidRPr="000357C6" w:rsidRDefault="007D543B" w:rsidP="00147045">
            <w:pPr>
              <w:pStyle w:val="Month"/>
            </w:pPr>
            <w:sdt>
              <w:sdtPr>
                <w:id w:val="-2041585082"/>
                <w:placeholder>
                  <w:docPart w:val="62D2D2A38B0D4A26B8E62BF32ECD38D5"/>
                </w:placeholder>
                <w:temporary/>
                <w:showingPlcHdr/>
                <w15:appearance w15:val="hidden"/>
              </w:sdtPr>
              <w:sdtContent>
                <w:r w:rsidR="00F65B25">
                  <w:t>Nov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7914B442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A544230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7BE8CD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9EF79D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8DEE52" w14:textId="77777777" w:rsidR="000357C6" w:rsidRDefault="000357C6" w:rsidP="00147045"/>
        </w:tc>
      </w:tr>
      <w:tr w:rsidR="000357C6" w14:paraId="4034ACFF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2E15239" w14:textId="77777777" w:rsidR="000357C6" w:rsidRDefault="000357C6" w:rsidP="00147045"/>
        </w:tc>
        <w:tc>
          <w:tcPr>
            <w:tcW w:w="2378" w:type="dxa"/>
            <w:vMerge/>
          </w:tcPr>
          <w:p w14:paraId="491C4BC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93902B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0EA607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A041D4E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E50D1B" w14:textId="77777777" w:rsidR="000357C6" w:rsidRDefault="000357C6" w:rsidP="00147045"/>
        </w:tc>
      </w:tr>
      <w:tr w:rsidR="000357C6" w14:paraId="630F6607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3FDD8F53" w14:textId="77777777" w:rsidR="000357C6" w:rsidRDefault="000357C6" w:rsidP="00147045"/>
        </w:tc>
        <w:tc>
          <w:tcPr>
            <w:tcW w:w="2378" w:type="dxa"/>
            <w:vMerge/>
          </w:tcPr>
          <w:p w14:paraId="31D0311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F7A283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2231B1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D90C53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BA8865" w14:textId="77777777" w:rsidR="000357C6" w:rsidRDefault="000357C6" w:rsidP="00147045"/>
        </w:tc>
      </w:tr>
      <w:tr w:rsidR="00F65B25" w14:paraId="0A15B1EA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0CA047D" w14:textId="77777777" w:rsidR="00F65B25" w:rsidRPr="00872CC6" w:rsidRDefault="007D543B" w:rsidP="00147045">
            <w:pPr>
              <w:pStyle w:val="DayoftheWeek"/>
            </w:pPr>
            <w:sdt>
              <w:sdtPr>
                <w:id w:val="-1368598547"/>
                <w:placeholder>
                  <w:docPart w:val="F3EFCCD4ED4D40BD8310BCC25993FCF7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11B2978" w14:textId="77777777" w:rsidR="00F65B25" w:rsidRPr="00872CC6" w:rsidRDefault="007D543B" w:rsidP="00147045">
            <w:pPr>
              <w:pStyle w:val="DayoftheWeek"/>
            </w:pPr>
            <w:sdt>
              <w:sdtPr>
                <w:id w:val="375583300"/>
                <w:placeholder>
                  <w:docPart w:val="C14DA46E896841B7ACDB16826914208F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12B650" w14:textId="77777777" w:rsidR="00F65B25" w:rsidRPr="00872CC6" w:rsidRDefault="007D543B" w:rsidP="00147045">
            <w:pPr>
              <w:pStyle w:val="DayoftheWeek"/>
            </w:pPr>
            <w:sdt>
              <w:sdtPr>
                <w:id w:val="2087951029"/>
                <w:placeholder>
                  <w:docPart w:val="A48B243A1B02484287A3ED70318A1773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E8ED1C" w14:textId="77777777" w:rsidR="00F65B25" w:rsidRPr="00872CC6" w:rsidRDefault="007D543B" w:rsidP="00147045">
            <w:pPr>
              <w:pStyle w:val="DayoftheWeek"/>
            </w:pPr>
            <w:sdt>
              <w:sdtPr>
                <w:id w:val="1613638691"/>
                <w:placeholder>
                  <w:docPart w:val="11A19C371E94497D8BD5F47DB4EBA714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4DD210A" w14:textId="77777777" w:rsidR="00F65B25" w:rsidRPr="00872CC6" w:rsidRDefault="007D543B" w:rsidP="00147045">
            <w:pPr>
              <w:pStyle w:val="DayoftheWeek"/>
            </w:pPr>
            <w:sdt>
              <w:sdtPr>
                <w:id w:val="-2090916273"/>
                <w:placeholder>
                  <w:docPart w:val="2E3B67A830A44369B160AF5727FE17B2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2495C9E" w14:textId="77777777" w:rsidR="00F65B25" w:rsidRPr="00872CC6" w:rsidRDefault="007D543B" w:rsidP="00147045">
            <w:pPr>
              <w:pStyle w:val="DayoftheWeek"/>
            </w:pPr>
            <w:sdt>
              <w:sdtPr>
                <w:id w:val="-490947103"/>
                <w:placeholder>
                  <w:docPart w:val="96AC51901A624923BBF6F25F242442DE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72E707" w14:textId="77777777" w:rsidR="00F65B25" w:rsidRPr="00872CC6" w:rsidRDefault="007D543B" w:rsidP="00147045">
            <w:pPr>
              <w:pStyle w:val="DayoftheWeek"/>
            </w:pPr>
            <w:sdt>
              <w:sdtPr>
                <w:id w:val="-1099407035"/>
                <w:placeholder>
                  <w:docPart w:val="A511891700C14A0FB9AD2EDDAF8496FD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277D62E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57249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2392BE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C14D6D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C43699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6F69EB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3F2A2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40BC1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5</w:t>
            </w:r>
          </w:p>
        </w:tc>
      </w:tr>
      <w:tr w:rsidR="008F078C" w14:paraId="48CACEF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70A0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7D86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14B91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0C5AA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FE8938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E2E6F0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C24480" w14:textId="77777777" w:rsidR="008F078C" w:rsidRDefault="008F078C" w:rsidP="008F078C">
            <w:pPr>
              <w:pStyle w:val="Weekend"/>
            </w:pPr>
          </w:p>
        </w:tc>
      </w:tr>
      <w:tr w:rsidR="008F078C" w14:paraId="350325D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73E714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74A6F6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35E3CA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708D9A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F54941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08034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728B43" w14:textId="77777777" w:rsid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2</w:t>
            </w:r>
          </w:p>
          <w:p w14:paraId="68558CB0" w14:textId="77777777" w:rsidR="009B6573" w:rsidRPr="008F078C" w:rsidRDefault="009B6573" w:rsidP="008F078C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Superbowl</w:t>
            </w:r>
          </w:p>
        </w:tc>
      </w:tr>
      <w:tr w:rsidR="009C3912" w14:paraId="6832774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CE694A" w14:textId="77777777" w:rsidR="009C3912" w:rsidRPr="008F078C" w:rsidRDefault="009C3912" w:rsidP="009C3912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AA15BA" w14:textId="77777777" w:rsidR="009C3912" w:rsidRPr="008F078C" w:rsidRDefault="009C3912" w:rsidP="009C391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102BE1" w14:textId="77777777" w:rsidR="009C3912" w:rsidRPr="008F078C" w:rsidRDefault="009C3912" w:rsidP="009C391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703020" w14:textId="77777777" w:rsidR="009C3912" w:rsidRPr="008F078C" w:rsidRDefault="009C3912" w:rsidP="009C3912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F33037" w14:textId="77777777" w:rsidR="009C3912" w:rsidRPr="008F078C" w:rsidRDefault="009C3912" w:rsidP="009C3912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8D79BC" w14:textId="7A075F1F" w:rsidR="009C3912" w:rsidRDefault="009C3912" w:rsidP="009C3912">
            <w:pPr>
              <w:pStyle w:val="Weekend"/>
            </w:pPr>
            <w:r>
              <w:t>Viking H.E.? 8-10 am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3ED47" w14:textId="77777777" w:rsidR="009C3912" w:rsidRDefault="009C3912" w:rsidP="009C3912">
            <w:pPr>
              <w:pStyle w:val="Weekend"/>
            </w:pPr>
          </w:p>
        </w:tc>
      </w:tr>
      <w:tr w:rsidR="009C3912" w14:paraId="289E131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180C94" w14:textId="77777777" w:rsidR="009C3912" w:rsidRPr="008F078C" w:rsidRDefault="009C3912" w:rsidP="009C3912">
            <w:r w:rsidRPr="008F078C">
              <w:t>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A785C5" w14:textId="77777777" w:rsidR="009C3912" w:rsidRPr="008F078C" w:rsidRDefault="009C3912" w:rsidP="009C3912">
            <w:r w:rsidRPr="008F078C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C3C815" w14:textId="77777777" w:rsidR="009C3912" w:rsidRPr="008F078C" w:rsidRDefault="009C3912" w:rsidP="009C3912">
            <w:r w:rsidRPr="008F078C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DFAEAA" w14:textId="77777777" w:rsidR="009C3912" w:rsidRPr="008F078C" w:rsidRDefault="009C3912" w:rsidP="009C3912">
            <w:r w:rsidRPr="008F078C"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3C6BDA" w14:textId="77777777" w:rsidR="009C3912" w:rsidRPr="008F078C" w:rsidRDefault="009C3912" w:rsidP="009C3912">
            <w:r w:rsidRPr="008F078C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025799" w14:textId="77777777" w:rsidR="009C3912" w:rsidRPr="008F078C" w:rsidRDefault="009C3912" w:rsidP="009C3912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E75469" w14:textId="77777777" w:rsidR="009C3912" w:rsidRPr="008F078C" w:rsidRDefault="009C3912" w:rsidP="009C3912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9</w:t>
            </w:r>
          </w:p>
        </w:tc>
      </w:tr>
      <w:tr w:rsidR="009C3912" w14:paraId="2A9F268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4F361E" w14:textId="77777777" w:rsidR="009C3912" w:rsidRPr="008F078C" w:rsidRDefault="009C3912" w:rsidP="009C3912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DBF1CB" w14:textId="77777777" w:rsidR="009C3912" w:rsidRPr="008F078C" w:rsidRDefault="009C3912" w:rsidP="009C391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D7CADE" w14:textId="77777777" w:rsidR="009C3912" w:rsidRPr="008F078C" w:rsidRDefault="009C3912" w:rsidP="009C391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8E837C" w14:textId="77777777" w:rsidR="009C3912" w:rsidRPr="008F078C" w:rsidRDefault="009C3912" w:rsidP="009C3912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5707E9" w14:textId="77777777" w:rsidR="009C3912" w:rsidRPr="008F078C" w:rsidRDefault="009C3912" w:rsidP="009C3912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D743A5" w14:textId="7124BC8E" w:rsidR="009C3912" w:rsidRDefault="009C3912" w:rsidP="009C3912">
            <w:pPr>
              <w:pStyle w:val="Weekend"/>
            </w:pPr>
            <w:r>
              <w:t>Viking H.E.? 8-10 am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4AEE27" w14:textId="744677B0" w:rsidR="009C3912" w:rsidRDefault="009C3912" w:rsidP="009C3912">
            <w:pPr>
              <w:pStyle w:val="Weekend"/>
            </w:pPr>
            <w:r>
              <w:t>Redland Comp</w:t>
            </w:r>
            <w:r w:rsidR="007D543B">
              <w:t>etition</w:t>
            </w:r>
          </w:p>
        </w:tc>
      </w:tr>
      <w:tr w:rsidR="009C3912" w14:paraId="4554A9BA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9528FC" w14:textId="77777777" w:rsidR="009C3912" w:rsidRPr="008F078C" w:rsidRDefault="009C3912" w:rsidP="009C3912">
            <w:r w:rsidRPr="008F078C"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522AA2" w14:textId="77777777" w:rsidR="009C3912" w:rsidRPr="008F078C" w:rsidRDefault="009C3912" w:rsidP="009C3912">
            <w:r w:rsidRPr="008F078C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3A4F95" w14:textId="77777777" w:rsidR="009C3912" w:rsidRPr="008F078C" w:rsidRDefault="009C3912" w:rsidP="009C3912">
            <w:r w:rsidRPr="008F078C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0BF2F4" w14:textId="77777777" w:rsidR="009C3912" w:rsidRPr="008F078C" w:rsidRDefault="009C3912" w:rsidP="009C3912">
            <w:r w:rsidRPr="008F078C"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743CBA" w14:textId="77777777" w:rsidR="009C3912" w:rsidRPr="008F078C" w:rsidRDefault="009C3912" w:rsidP="009C3912">
            <w:r w:rsidRPr="008F078C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4A8D59" w14:textId="77777777" w:rsidR="009C3912" w:rsidRPr="008F078C" w:rsidRDefault="009C3912" w:rsidP="009C3912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C1D911B" w14:textId="77777777" w:rsidR="009C3912" w:rsidRPr="008F078C" w:rsidRDefault="009C3912" w:rsidP="009C3912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6</w:t>
            </w:r>
          </w:p>
        </w:tc>
      </w:tr>
      <w:tr w:rsidR="009C3912" w14:paraId="02C79F8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01438" w14:textId="77777777" w:rsidR="009C3912" w:rsidRPr="008F078C" w:rsidRDefault="009C3912" w:rsidP="009C3912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148569" w14:textId="77777777" w:rsidR="009C3912" w:rsidRPr="008F078C" w:rsidRDefault="009C3912" w:rsidP="009C391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4EB12F" w14:textId="77777777" w:rsidR="009C3912" w:rsidRPr="008F078C" w:rsidRDefault="009C3912" w:rsidP="009C391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F04012" w14:textId="77777777" w:rsidR="009C3912" w:rsidRPr="008F078C" w:rsidRDefault="009C3912" w:rsidP="009C3912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D6F73D" w14:textId="77777777" w:rsidR="009C3912" w:rsidRPr="008F078C" w:rsidRDefault="009C3912" w:rsidP="009C3912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D7AD02" w14:textId="038A01E4" w:rsidR="009C3912" w:rsidRDefault="009C3912" w:rsidP="009C3912">
            <w:pPr>
              <w:pStyle w:val="Weekend"/>
            </w:pPr>
            <w:r>
              <w:t>Viking H.E.? 8-10 am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151B5D" w14:textId="77777777" w:rsidR="009C3912" w:rsidRDefault="009C3912" w:rsidP="009C3912">
            <w:pPr>
              <w:pStyle w:val="Weekend"/>
            </w:pPr>
          </w:p>
        </w:tc>
      </w:tr>
      <w:tr w:rsidR="009C3912" w14:paraId="6F265587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3F77E6" w14:textId="77777777" w:rsidR="009C3912" w:rsidRPr="008F078C" w:rsidRDefault="009C3912" w:rsidP="009C3912">
            <w:r w:rsidRPr="008F078C"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E79072" w14:textId="77777777" w:rsidR="009C3912" w:rsidRPr="008F078C" w:rsidRDefault="009C3912" w:rsidP="009C3912">
            <w:r w:rsidRPr="008F078C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9D2062" w14:textId="77777777" w:rsidR="009C3912" w:rsidRPr="008F078C" w:rsidRDefault="009C3912" w:rsidP="009C3912">
            <w:r w:rsidRPr="008F078C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F02791" w14:textId="77777777" w:rsidR="009C3912" w:rsidRPr="008F078C" w:rsidRDefault="009C3912" w:rsidP="009C3912">
            <w:r w:rsidRPr="008F078C">
              <w:t>3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2AD46C" w14:textId="77777777" w:rsidR="009C3912" w:rsidRPr="008F078C" w:rsidRDefault="009C3912" w:rsidP="009C3912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23F8B2" w14:textId="77777777" w:rsidR="009C3912" w:rsidRPr="00004954" w:rsidRDefault="009C3912" w:rsidP="009C391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0886C0" w14:textId="77777777" w:rsidR="009C3912" w:rsidRPr="00004954" w:rsidRDefault="009C3912" w:rsidP="009C3912">
            <w:pPr>
              <w:pStyle w:val="Weekend"/>
            </w:pPr>
          </w:p>
        </w:tc>
      </w:tr>
      <w:tr w:rsidR="009C3912" w14:paraId="45B66BE8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C1DE5" w14:textId="77777777" w:rsidR="009C3912" w:rsidRPr="008F078C" w:rsidRDefault="009C3912" w:rsidP="009C3912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03ABC9" w14:textId="77777777" w:rsidR="009C3912" w:rsidRPr="008F078C" w:rsidRDefault="009C3912" w:rsidP="009C391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E236CE" w14:textId="77777777" w:rsidR="009C3912" w:rsidRPr="008F078C" w:rsidRDefault="009C3912" w:rsidP="009C391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5D4F2F" w14:textId="77777777" w:rsidR="009C3912" w:rsidRPr="008F078C" w:rsidRDefault="009C3912" w:rsidP="009C3912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B38973" w14:textId="77777777" w:rsidR="009C3912" w:rsidRPr="008F078C" w:rsidRDefault="009C3912" w:rsidP="009C3912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ACF6A5" w14:textId="77777777" w:rsidR="009C3912" w:rsidRDefault="009C3912" w:rsidP="009C3912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7EC0C8" w14:textId="77777777" w:rsidR="009C3912" w:rsidRDefault="009C3912" w:rsidP="009C3912">
            <w:pPr>
              <w:pStyle w:val="Weekend"/>
            </w:pPr>
          </w:p>
        </w:tc>
      </w:tr>
      <w:tr w:rsidR="009C3912" w14:paraId="109F0AB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56866A" w14:textId="77777777" w:rsidR="009C3912" w:rsidRPr="008F078C" w:rsidRDefault="009C3912" w:rsidP="009C3912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6F4FE6" w14:textId="77777777" w:rsidR="009C3912" w:rsidRPr="008F078C" w:rsidRDefault="009C3912" w:rsidP="009C3912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58F7A8" w14:textId="77777777" w:rsidR="009C3912" w:rsidRPr="008F078C" w:rsidRDefault="009C3912" w:rsidP="009C3912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21D55B" w14:textId="77777777" w:rsidR="009C3912" w:rsidRPr="008F078C" w:rsidRDefault="009C3912" w:rsidP="009C3912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02B80F" w14:textId="77777777" w:rsidR="009C3912" w:rsidRPr="008F078C" w:rsidRDefault="009C3912" w:rsidP="009C3912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5BF389" w14:textId="77777777" w:rsidR="009C3912" w:rsidRPr="00004954" w:rsidRDefault="009C3912" w:rsidP="009C3912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9AB1AC" w14:textId="77777777" w:rsidR="009C3912" w:rsidRPr="00004954" w:rsidRDefault="009C3912" w:rsidP="009C3912">
            <w:pPr>
              <w:rPr>
                <w:color w:val="60A489" w:themeColor="accent5" w:themeShade="BF"/>
              </w:rPr>
            </w:pPr>
          </w:p>
        </w:tc>
      </w:tr>
    </w:tbl>
    <w:p w14:paraId="55607E5C" w14:textId="70D6C220" w:rsidR="000357C6" w:rsidRDefault="000357C6" w:rsidP="00A21C0B">
      <w:pPr>
        <w:spacing w:after="0"/>
      </w:pPr>
    </w:p>
    <w:tbl>
      <w:tblPr>
        <w:tblStyle w:val="TableGrid"/>
        <w:tblpPr w:leftFromText="180" w:rightFromText="180" w:horzAnchor="margin" w:tblpY="-1072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3B39B6F3" w14:textId="77777777" w:rsidTr="00EB7B6B">
        <w:trPr>
          <w:trHeight w:val="397"/>
        </w:trPr>
        <w:tc>
          <w:tcPr>
            <w:tcW w:w="2379" w:type="dxa"/>
          </w:tcPr>
          <w:p w14:paraId="599832A2" w14:textId="77777777" w:rsidR="000357C6" w:rsidRDefault="000357C6" w:rsidP="00EB7B6B"/>
          <w:p w14:paraId="71DC81C2" w14:textId="198B90D7" w:rsidR="00EB7B6B" w:rsidRDefault="00EB7B6B" w:rsidP="00EB7B6B"/>
        </w:tc>
        <w:tc>
          <w:tcPr>
            <w:tcW w:w="2379" w:type="dxa"/>
          </w:tcPr>
          <w:p w14:paraId="336AF6B9" w14:textId="77777777" w:rsidR="000357C6" w:rsidRDefault="000357C6" w:rsidP="00EB7B6B"/>
        </w:tc>
        <w:tc>
          <w:tcPr>
            <w:tcW w:w="2378" w:type="dxa"/>
          </w:tcPr>
          <w:p w14:paraId="2987EBCE" w14:textId="77777777" w:rsidR="000357C6" w:rsidRDefault="000357C6" w:rsidP="00EB7B6B"/>
        </w:tc>
        <w:tc>
          <w:tcPr>
            <w:tcW w:w="7842" w:type="dxa"/>
            <w:gridSpan w:val="6"/>
            <w:vAlign w:val="center"/>
          </w:tcPr>
          <w:p w14:paraId="5E6DF415" w14:textId="77777777" w:rsidR="000357C6" w:rsidRDefault="000357C6" w:rsidP="00EB7B6B">
            <w:r>
              <w:t xml:space="preserve">Highlights for </w:t>
            </w:r>
            <w:r w:rsidR="00F95E9F">
              <w:t>December</w:t>
            </w:r>
          </w:p>
        </w:tc>
      </w:tr>
      <w:tr w:rsidR="000357C6" w14:paraId="2F083E42" w14:textId="77777777" w:rsidTr="00EB7B6B">
        <w:trPr>
          <w:trHeight w:val="397"/>
        </w:trPr>
        <w:tc>
          <w:tcPr>
            <w:tcW w:w="4758" w:type="dxa"/>
            <w:gridSpan w:val="2"/>
            <w:vMerge w:val="restart"/>
          </w:tcPr>
          <w:p w14:paraId="302C62A4" w14:textId="77777777" w:rsidR="000357C6" w:rsidRPr="000357C6" w:rsidRDefault="007D543B" w:rsidP="00EB7B6B">
            <w:pPr>
              <w:pStyle w:val="Month"/>
            </w:pPr>
            <w:sdt>
              <w:sdtPr>
                <w:id w:val="-1015383320"/>
                <w:placeholder>
                  <w:docPart w:val="F1D039F542A8417997E8581A75587915"/>
                </w:placeholder>
                <w:temporary/>
                <w:showingPlcHdr/>
                <w15:appearance w15:val="hidden"/>
              </w:sdtPr>
              <w:sdtContent>
                <w:r w:rsidR="00F65B25">
                  <w:t>Dec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1D109AB" w14:textId="77777777" w:rsidR="000357C6" w:rsidRPr="00872CC6" w:rsidRDefault="0086640B" w:rsidP="00EB7B6B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6CA1AA" w14:textId="77777777" w:rsidR="000357C6" w:rsidRDefault="000357C6" w:rsidP="00EB7B6B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82C79B" w14:textId="77777777" w:rsidR="000357C6" w:rsidRDefault="000357C6" w:rsidP="00EB7B6B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305EC6" w14:textId="77777777" w:rsidR="000357C6" w:rsidRDefault="000357C6" w:rsidP="00EB7B6B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B0A71F" w14:textId="77777777" w:rsidR="000357C6" w:rsidRDefault="000357C6" w:rsidP="00EB7B6B"/>
        </w:tc>
      </w:tr>
      <w:tr w:rsidR="000357C6" w14:paraId="51125BDA" w14:textId="77777777" w:rsidTr="00EB7B6B">
        <w:trPr>
          <w:trHeight w:val="397"/>
        </w:trPr>
        <w:tc>
          <w:tcPr>
            <w:tcW w:w="4758" w:type="dxa"/>
            <w:gridSpan w:val="2"/>
            <w:vMerge/>
          </w:tcPr>
          <w:p w14:paraId="6A493654" w14:textId="77777777" w:rsidR="000357C6" w:rsidRDefault="000357C6" w:rsidP="00EB7B6B"/>
        </w:tc>
        <w:tc>
          <w:tcPr>
            <w:tcW w:w="2378" w:type="dxa"/>
            <w:vMerge/>
          </w:tcPr>
          <w:p w14:paraId="15B611E1" w14:textId="77777777" w:rsidR="000357C6" w:rsidRPr="00A93D4E" w:rsidRDefault="000357C6" w:rsidP="00EB7B6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D8A4A8" w14:textId="77777777" w:rsidR="000357C6" w:rsidRDefault="000357C6" w:rsidP="00EB7B6B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317230" w14:textId="77777777" w:rsidR="000357C6" w:rsidRDefault="000357C6" w:rsidP="00EB7B6B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F654E9" w14:textId="77777777" w:rsidR="000357C6" w:rsidRDefault="000357C6" w:rsidP="00EB7B6B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242E55" w14:textId="77777777" w:rsidR="000357C6" w:rsidRDefault="000357C6" w:rsidP="00EB7B6B"/>
        </w:tc>
      </w:tr>
      <w:tr w:rsidR="000357C6" w14:paraId="347BB2F8" w14:textId="77777777" w:rsidTr="00EB7B6B">
        <w:trPr>
          <w:trHeight w:val="397"/>
        </w:trPr>
        <w:tc>
          <w:tcPr>
            <w:tcW w:w="4758" w:type="dxa"/>
            <w:gridSpan w:val="2"/>
            <w:vMerge/>
          </w:tcPr>
          <w:p w14:paraId="485AA664" w14:textId="77777777" w:rsidR="000357C6" w:rsidRDefault="000357C6" w:rsidP="00EB7B6B"/>
        </w:tc>
        <w:tc>
          <w:tcPr>
            <w:tcW w:w="2378" w:type="dxa"/>
            <w:vMerge/>
          </w:tcPr>
          <w:p w14:paraId="58AE2F41" w14:textId="77777777" w:rsidR="000357C6" w:rsidRPr="00A93D4E" w:rsidRDefault="000357C6" w:rsidP="00EB7B6B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57C427" w14:textId="77777777" w:rsidR="000357C6" w:rsidRDefault="000357C6" w:rsidP="00EB7B6B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0CE975" w14:textId="77777777" w:rsidR="000357C6" w:rsidRDefault="000357C6" w:rsidP="00EB7B6B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964E673" w14:textId="77777777" w:rsidR="000357C6" w:rsidRDefault="000357C6" w:rsidP="00EB7B6B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E9A56B" w14:textId="77777777" w:rsidR="000357C6" w:rsidRDefault="000357C6" w:rsidP="00EB7B6B"/>
        </w:tc>
      </w:tr>
      <w:tr w:rsidR="00F65B25" w14:paraId="7ED6D4A3" w14:textId="77777777" w:rsidTr="00EB7B6B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88D974F" w14:textId="77777777" w:rsidR="00F65B25" w:rsidRPr="00872CC6" w:rsidRDefault="007D543B" w:rsidP="00EB7B6B">
            <w:pPr>
              <w:pStyle w:val="DayoftheWeek"/>
            </w:pPr>
            <w:sdt>
              <w:sdtPr>
                <w:id w:val="1623035422"/>
                <w:placeholder>
                  <w:docPart w:val="AD1158B68D94432A87D5AC65D1586CF3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AF2628E" w14:textId="77777777" w:rsidR="00F65B25" w:rsidRPr="00872CC6" w:rsidRDefault="007D543B" w:rsidP="00EB7B6B">
            <w:pPr>
              <w:pStyle w:val="DayoftheWeek"/>
            </w:pPr>
            <w:sdt>
              <w:sdtPr>
                <w:id w:val="1815910319"/>
                <w:placeholder>
                  <w:docPart w:val="20B6EA87BEE641BFA2555A62DFF0EDF2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FBBA58B" w14:textId="77777777" w:rsidR="00F65B25" w:rsidRPr="00872CC6" w:rsidRDefault="007D543B" w:rsidP="00EB7B6B">
            <w:pPr>
              <w:pStyle w:val="DayoftheWeek"/>
            </w:pPr>
            <w:sdt>
              <w:sdtPr>
                <w:id w:val="1843354589"/>
                <w:placeholder>
                  <w:docPart w:val="E00C2C2B20F14DEC93A9DE7681CE630C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CCABC08" w14:textId="77777777" w:rsidR="00F65B25" w:rsidRPr="00872CC6" w:rsidRDefault="007D543B" w:rsidP="00EB7B6B">
            <w:pPr>
              <w:pStyle w:val="DayoftheWeek"/>
            </w:pPr>
            <w:sdt>
              <w:sdtPr>
                <w:id w:val="-1829896897"/>
                <w:placeholder>
                  <w:docPart w:val="53FA086572564BF8B9498D82B2D0D5A6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89C6688" w14:textId="77777777" w:rsidR="00F65B25" w:rsidRPr="00872CC6" w:rsidRDefault="007D543B" w:rsidP="00EB7B6B">
            <w:pPr>
              <w:pStyle w:val="DayoftheWeek"/>
            </w:pPr>
            <w:sdt>
              <w:sdtPr>
                <w:id w:val="-884323788"/>
                <w:placeholder>
                  <w:docPart w:val="D9DF44DEDD00410CB96FF598823CEEAA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3165143" w14:textId="77777777" w:rsidR="00F65B25" w:rsidRPr="00872CC6" w:rsidRDefault="007D543B" w:rsidP="00EB7B6B">
            <w:pPr>
              <w:pStyle w:val="DayoftheWeek"/>
            </w:pPr>
            <w:sdt>
              <w:sdtPr>
                <w:id w:val="54972193"/>
                <w:placeholder>
                  <w:docPart w:val="FD2F6D22B7D84A5E98B6B9E1E46794E3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A3859B9" w14:textId="77777777" w:rsidR="00F65B25" w:rsidRPr="00872CC6" w:rsidRDefault="007D543B" w:rsidP="00EB7B6B">
            <w:pPr>
              <w:pStyle w:val="DayoftheWeek"/>
            </w:pPr>
            <w:sdt>
              <w:sdtPr>
                <w:id w:val="-1709092986"/>
                <w:placeholder>
                  <w:docPart w:val="79E65B5B5A4A44CC9BF3F76BAD60D112"/>
                </w:placeholder>
                <w:temporary/>
                <w:showingPlcHdr/>
                <w15:appearance w15:val="hidden"/>
              </w:sdtPr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7C41167C" w14:textId="77777777" w:rsidTr="00EB7B6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A86788" w14:textId="77777777" w:rsidR="008F078C" w:rsidRPr="008F078C" w:rsidRDefault="008F078C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9878B0" w14:textId="77777777" w:rsidR="008F078C" w:rsidRPr="008F078C" w:rsidRDefault="008F078C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5ADF31" w14:textId="77777777" w:rsidR="008F078C" w:rsidRPr="008F078C" w:rsidRDefault="008F078C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3119D2" w14:textId="77777777" w:rsidR="008F078C" w:rsidRPr="008F078C" w:rsidRDefault="008F078C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B8378D" w14:textId="77777777" w:rsidR="008F078C" w:rsidRPr="008F078C" w:rsidRDefault="008F078C" w:rsidP="00EB7B6B">
            <w:r w:rsidRPr="008F078C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37E0C8" w14:textId="77777777" w:rsidR="008F078C" w:rsidRPr="008F078C" w:rsidRDefault="008F078C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B73A36" w14:textId="77777777" w:rsidR="008F078C" w:rsidRPr="008F078C" w:rsidRDefault="008F078C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</w:t>
            </w:r>
          </w:p>
        </w:tc>
      </w:tr>
      <w:tr w:rsidR="009C3912" w14:paraId="78B1A9A7" w14:textId="77777777" w:rsidTr="00EB7B6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089053" w14:textId="77777777" w:rsidR="009C3912" w:rsidRPr="008F078C" w:rsidRDefault="009C3912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5B4F8" w14:textId="77777777" w:rsidR="009C3912" w:rsidRPr="008F078C" w:rsidRDefault="009C3912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4C4864" w14:textId="77777777" w:rsidR="009C3912" w:rsidRPr="008F078C" w:rsidRDefault="009C3912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81E3F1" w14:textId="77777777" w:rsidR="009C3912" w:rsidRPr="008F078C" w:rsidRDefault="009C3912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127690" w14:textId="77777777" w:rsidR="009C3912" w:rsidRPr="008F078C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B15E7" w14:textId="078E01B3" w:rsidR="009C3912" w:rsidRDefault="009C3912" w:rsidP="00EB7B6B">
            <w:pPr>
              <w:pStyle w:val="Weekend"/>
            </w:pPr>
            <w:r>
              <w:t>Viking H.E.? 8-10 am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64237A" w14:textId="7DD2114A" w:rsidR="009C3912" w:rsidRDefault="009C3912" w:rsidP="00EB7B6B">
            <w:pPr>
              <w:pStyle w:val="Weekend"/>
            </w:pPr>
            <w:r>
              <w:t>Hershey Elite Comp</w:t>
            </w:r>
          </w:p>
        </w:tc>
      </w:tr>
      <w:tr w:rsidR="009C3912" w14:paraId="0551B343" w14:textId="77777777" w:rsidTr="00EB7B6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C65D8F" w14:textId="77777777" w:rsidR="009C3912" w:rsidRPr="008F078C" w:rsidRDefault="009C3912" w:rsidP="00EB7B6B">
            <w:r w:rsidRPr="008F078C"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001463" w14:textId="77777777" w:rsidR="009C3912" w:rsidRPr="008F078C" w:rsidRDefault="009C3912" w:rsidP="00EB7B6B">
            <w:r w:rsidRPr="008F078C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1AE0D8" w14:textId="77777777" w:rsidR="009C3912" w:rsidRPr="008F078C" w:rsidRDefault="009C3912" w:rsidP="00EB7B6B">
            <w:r w:rsidRPr="008F078C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30B83A" w14:textId="77777777" w:rsidR="009C3912" w:rsidRPr="008F078C" w:rsidRDefault="009C3912" w:rsidP="00EB7B6B">
            <w:r w:rsidRPr="008F078C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186947" w14:textId="77777777" w:rsidR="009C3912" w:rsidRPr="008F078C" w:rsidRDefault="009C3912" w:rsidP="00EB7B6B">
            <w:r w:rsidRPr="008F078C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8BAB53" w14:textId="77777777" w:rsidR="009C3912" w:rsidRPr="008F078C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386398" w14:textId="77777777" w:rsidR="009C3912" w:rsidRPr="008F078C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0</w:t>
            </w:r>
          </w:p>
        </w:tc>
      </w:tr>
      <w:tr w:rsidR="009C3912" w14:paraId="5898E68B" w14:textId="77777777" w:rsidTr="00EB7B6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6BA2D" w14:textId="77777777" w:rsidR="009C3912" w:rsidRPr="008F078C" w:rsidRDefault="009C3912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3129F6" w14:textId="77777777" w:rsidR="009C3912" w:rsidRPr="008F078C" w:rsidRDefault="009C3912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23A57F" w14:textId="77777777" w:rsidR="009C3912" w:rsidRPr="008F078C" w:rsidRDefault="009C3912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90DEE4" w14:textId="77777777" w:rsidR="009C3912" w:rsidRPr="008F078C" w:rsidRDefault="009C3912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39DEF" w14:textId="77777777" w:rsidR="009C3912" w:rsidRPr="008F078C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E89C6" w14:textId="77777777" w:rsidR="009C3912" w:rsidRDefault="009C3912" w:rsidP="00EB7B6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487AB9" w14:textId="77777777" w:rsidR="009C3912" w:rsidRDefault="009C3912" w:rsidP="00EB7B6B">
            <w:pPr>
              <w:pStyle w:val="Weekend"/>
            </w:pPr>
          </w:p>
        </w:tc>
      </w:tr>
      <w:tr w:rsidR="009C3912" w14:paraId="6C4EE793" w14:textId="77777777" w:rsidTr="00EB7B6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D14C71" w14:textId="77777777" w:rsidR="009C3912" w:rsidRPr="008F078C" w:rsidRDefault="009C3912" w:rsidP="00EB7B6B">
            <w:r w:rsidRPr="008F078C">
              <w:t>1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6E851D" w14:textId="77777777" w:rsidR="009C3912" w:rsidRPr="008F078C" w:rsidRDefault="009C3912" w:rsidP="00EB7B6B">
            <w:r w:rsidRPr="008F078C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F558F8" w14:textId="77777777" w:rsidR="009C3912" w:rsidRPr="008F078C" w:rsidRDefault="009C3912" w:rsidP="00EB7B6B">
            <w:r w:rsidRPr="008F078C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62D4BF" w14:textId="77777777" w:rsidR="009C3912" w:rsidRPr="008F078C" w:rsidRDefault="009C3912" w:rsidP="00EB7B6B">
            <w:r w:rsidRPr="008F078C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887521" w14:textId="77777777" w:rsidR="009C3912" w:rsidRPr="008F078C" w:rsidRDefault="009C3912" w:rsidP="00EB7B6B">
            <w:r w:rsidRPr="008F078C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0279B6" w14:textId="77777777" w:rsidR="009C3912" w:rsidRPr="008F078C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040560" w14:textId="77777777" w:rsidR="009C3912" w:rsidRPr="008F078C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7</w:t>
            </w:r>
          </w:p>
        </w:tc>
      </w:tr>
      <w:tr w:rsidR="009C3912" w14:paraId="3753A593" w14:textId="77777777" w:rsidTr="00EB7B6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6D8FB" w14:textId="77777777" w:rsidR="009C3912" w:rsidRPr="008F078C" w:rsidRDefault="009C3912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EE249" w14:textId="77777777" w:rsidR="009C3912" w:rsidRPr="008F078C" w:rsidRDefault="009C3912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8BE0D7" w14:textId="77777777" w:rsidR="009C3912" w:rsidRPr="008F078C" w:rsidRDefault="009C3912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D552C" w14:textId="77777777" w:rsidR="009C3912" w:rsidRPr="008F078C" w:rsidRDefault="009C3912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F95440" w14:textId="77777777" w:rsidR="009C3912" w:rsidRPr="008F078C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21D7DE" w14:textId="77777777" w:rsidR="009C3912" w:rsidRDefault="009C3912" w:rsidP="00EB7B6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633777" w14:textId="77777777" w:rsidR="009C3912" w:rsidRDefault="009C3912" w:rsidP="00EB7B6B">
            <w:pPr>
              <w:pStyle w:val="Weekend"/>
            </w:pPr>
          </w:p>
        </w:tc>
      </w:tr>
      <w:tr w:rsidR="009C3912" w14:paraId="69A40DDF" w14:textId="77777777" w:rsidTr="00EB7B6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03CDF9" w14:textId="77777777" w:rsidR="009C3912" w:rsidRPr="008F078C" w:rsidRDefault="009C3912" w:rsidP="00EB7B6B">
            <w:r w:rsidRPr="008F078C">
              <w:t>1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018D90" w14:textId="77777777" w:rsidR="009C3912" w:rsidRPr="008F078C" w:rsidRDefault="009C3912" w:rsidP="00EB7B6B">
            <w:r w:rsidRPr="008F078C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A0D1CA" w14:textId="77777777" w:rsidR="009C3912" w:rsidRPr="008F078C" w:rsidRDefault="009C3912" w:rsidP="00EB7B6B">
            <w:r w:rsidRPr="008F078C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9CEB40" w14:textId="77777777" w:rsidR="009C3912" w:rsidRPr="008F078C" w:rsidRDefault="009C3912" w:rsidP="00EB7B6B">
            <w:r w:rsidRPr="008F078C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F9F148" w14:textId="77777777" w:rsidR="009C3912" w:rsidRPr="008F078C" w:rsidRDefault="009C3912" w:rsidP="00EB7B6B">
            <w:r w:rsidRPr="008F078C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AA3ABC" w14:textId="77777777" w:rsidR="009C3912" w:rsidRPr="008F078C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9C2780" w14:textId="77777777" w:rsidR="009C3912" w:rsidRPr="008F078C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4</w:t>
            </w:r>
          </w:p>
        </w:tc>
      </w:tr>
      <w:tr w:rsidR="009C3912" w14:paraId="366EA33A" w14:textId="77777777" w:rsidTr="00EB7B6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B522F0" w14:textId="77777777" w:rsidR="009C3912" w:rsidRPr="008F078C" w:rsidRDefault="009C3912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0A45DA" w14:textId="77777777" w:rsidR="009C3912" w:rsidRPr="008F078C" w:rsidRDefault="009C3912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268EEB" w14:textId="77777777" w:rsidR="009C3912" w:rsidRPr="008F078C" w:rsidRDefault="009C3912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5953A" w14:textId="77777777" w:rsidR="009C3912" w:rsidRPr="008F078C" w:rsidRDefault="009C3912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AB354" w14:textId="77777777" w:rsidR="009C3912" w:rsidRPr="008F078C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3E6E84" w14:textId="77777777" w:rsidR="009C3912" w:rsidRDefault="009C3912" w:rsidP="00EB7B6B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227EFE" w14:textId="77777777" w:rsidR="009C3912" w:rsidRDefault="009C3912" w:rsidP="00EB7B6B">
            <w:pPr>
              <w:pStyle w:val="Weekend"/>
            </w:pPr>
          </w:p>
        </w:tc>
      </w:tr>
      <w:tr w:rsidR="009C3912" w14:paraId="774F993B" w14:textId="77777777" w:rsidTr="00EB7B6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78C774" w14:textId="77777777" w:rsidR="009C3912" w:rsidRPr="008F078C" w:rsidRDefault="009C3912" w:rsidP="00EB7B6B">
            <w:r w:rsidRPr="008F078C">
              <w:t>2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D888FBF" w14:textId="77777777" w:rsidR="009C3912" w:rsidRPr="008F078C" w:rsidRDefault="009C3912" w:rsidP="00EB7B6B">
            <w:r w:rsidRPr="008F078C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FF6DB9" w14:textId="77777777" w:rsidR="009C3912" w:rsidRPr="008F078C" w:rsidRDefault="009C3912" w:rsidP="00EB7B6B">
            <w:r w:rsidRPr="008F078C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213C27" w14:textId="77777777" w:rsidR="009C3912" w:rsidRPr="008F078C" w:rsidRDefault="009C3912" w:rsidP="00EB7B6B">
            <w:r w:rsidRPr="008F078C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0D9E60" w14:textId="77777777" w:rsidR="009C3912" w:rsidRPr="008F078C" w:rsidRDefault="009C3912" w:rsidP="00EB7B6B">
            <w:r w:rsidRPr="008F078C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81AC88" w14:textId="77777777" w:rsidR="009C3912" w:rsidRPr="008F078C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C4A736" w14:textId="77777777" w:rsidR="009C3912" w:rsidRPr="00004954" w:rsidRDefault="009C3912" w:rsidP="00EB7B6B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1</w:t>
            </w:r>
          </w:p>
        </w:tc>
      </w:tr>
      <w:tr w:rsidR="009C3912" w14:paraId="164608DB" w14:textId="77777777" w:rsidTr="00EB7B6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66BBD" w14:textId="77777777" w:rsidR="009C3912" w:rsidRPr="008F078C" w:rsidRDefault="009C3912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4FFC83" w14:textId="77777777" w:rsidR="009C3912" w:rsidRPr="008F078C" w:rsidRDefault="009C3912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97190A" w14:textId="77777777" w:rsidR="009C3912" w:rsidRPr="008F078C" w:rsidRDefault="009C3912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A85A3E" w14:textId="77777777" w:rsidR="009C3912" w:rsidRPr="008F078C" w:rsidRDefault="009C3912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ACC8C" w14:textId="77777777" w:rsidR="009C3912" w:rsidRPr="008F078C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A5F066" w14:textId="77777777" w:rsidR="009C3912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045537" w14:textId="77777777" w:rsidR="009C3912" w:rsidRDefault="009C3912" w:rsidP="00EB7B6B"/>
        </w:tc>
      </w:tr>
      <w:tr w:rsidR="009C3912" w14:paraId="46A7893B" w14:textId="77777777" w:rsidTr="00EB7B6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CE864A" w14:textId="77777777" w:rsidR="009C3912" w:rsidRPr="008F078C" w:rsidRDefault="009C3912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02785B" w14:textId="77777777" w:rsidR="009C3912" w:rsidRPr="008F078C" w:rsidRDefault="009C3912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D03319" w14:textId="77777777" w:rsidR="009C3912" w:rsidRPr="008F078C" w:rsidRDefault="009C3912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44F91C" w14:textId="77777777" w:rsidR="009C3912" w:rsidRPr="008F078C" w:rsidRDefault="009C3912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157565" w14:textId="77777777" w:rsidR="009C3912" w:rsidRPr="008F078C" w:rsidRDefault="009C3912" w:rsidP="00EB7B6B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4595CF" w14:textId="77777777" w:rsidR="009C3912" w:rsidRPr="00004954" w:rsidRDefault="009C3912" w:rsidP="00EB7B6B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90F22E" w14:textId="77777777" w:rsidR="009C3912" w:rsidRPr="00004954" w:rsidRDefault="009C3912" w:rsidP="00EB7B6B">
            <w:pPr>
              <w:rPr>
                <w:color w:val="60A489" w:themeColor="accent5" w:themeShade="BF"/>
              </w:rPr>
            </w:pPr>
          </w:p>
        </w:tc>
      </w:tr>
      <w:tr w:rsidR="009C3912" w14:paraId="39C1C1B8" w14:textId="77777777" w:rsidTr="00EB7B6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870F4" w14:textId="77777777" w:rsidR="009C3912" w:rsidRPr="008F078C" w:rsidRDefault="009C3912" w:rsidP="00EB7B6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22164A" w14:textId="77777777" w:rsidR="009C3912" w:rsidRPr="008F078C" w:rsidRDefault="009C3912" w:rsidP="00EB7B6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DB999" w14:textId="77777777" w:rsidR="009C3912" w:rsidRPr="008F078C" w:rsidRDefault="009C3912" w:rsidP="00EB7B6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85FC93" w14:textId="77777777" w:rsidR="009C3912" w:rsidRPr="008F078C" w:rsidRDefault="009C3912" w:rsidP="00EB7B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374CA7" w14:textId="77777777" w:rsidR="009C3912" w:rsidRPr="008F078C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844D74" w14:textId="77777777" w:rsidR="009C3912" w:rsidRDefault="009C3912" w:rsidP="00EB7B6B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9C359E" w14:textId="77777777" w:rsidR="009C3912" w:rsidRDefault="009C3912" w:rsidP="00EB7B6B"/>
        </w:tc>
      </w:tr>
    </w:tbl>
    <w:p w14:paraId="59318915" w14:textId="77777777" w:rsidR="000357C6" w:rsidRDefault="000357C6" w:rsidP="00A21C0B">
      <w:pPr>
        <w:spacing w:after="0"/>
      </w:pPr>
    </w:p>
    <w:sectPr w:rsidR="000357C6" w:rsidSect="00383FBC">
      <w:headerReference w:type="default" r:id="rId10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FF27F" w14:textId="77777777" w:rsidR="001E0CA7" w:rsidRDefault="001E0CA7" w:rsidP="00A93D4E">
      <w:pPr>
        <w:spacing w:after="0" w:line="240" w:lineRule="auto"/>
      </w:pPr>
      <w:r>
        <w:separator/>
      </w:r>
    </w:p>
  </w:endnote>
  <w:endnote w:type="continuationSeparator" w:id="0">
    <w:p w14:paraId="656A6CFF" w14:textId="77777777" w:rsidR="001E0CA7" w:rsidRDefault="001E0CA7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agona Book">
    <w:altName w:val="Cambria"/>
    <w:panose1 w:val="020B0604020202020204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CB7E6" w14:textId="77777777" w:rsidR="001E0CA7" w:rsidRDefault="001E0CA7" w:rsidP="00A93D4E">
      <w:pPr>
        <w:spacing w:after="0" w:line="240" w:lineRule="auto"/>
      </w:pPr>
      <w:r>
        <w:separator/>
      </w:r>
    </w:p>
  </w:footnote>
  <w:footnote w:type="continuationSeparator" w:id="0">
    <w:p w14:paraId="4CB802CD" w14:textId="77777777" w:rsidR="001E0CA7" w:rsidRDefault="001E0CA7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29188" w14:textId="77777777" w:rsidR="007D543B" w:rsidRDefault="007D543B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95EE0D" wp14:editId="6DDA2F01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D11C922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removePersonalInformation/>
  <w:removeDateAndTime/>
  <w:hideSpellingErrors/>
  <w:hideGrammaticalErrors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145C82"/>
    <w:rsid w:val="00004954"/>
    <w:rsid w:val="0002073A"/>
    <w:rsid w:val="000357C6"/>
    <w:rsid w:val="00095146"/>
    <w:rsid w:val="000D44F3"/>
    <w:rsid w:val="000F2F10"/>
    <w:rsid w:val="00125524"/>
    <w:rsid w:val="00145C82"/>
    <w:rsid w:val="00147045"/>
    <w:rsid w:val="001861B6"/>
    <w:rsid w:val="00197E7C"/>
    <w:rsid w:val="001E0CA7"/>
    <w:rsid w:val="001E7E3C"/>
    <w:rsid w:val="001F04C7"/>
    <w:rsid w:val="002134B3"/>
    <w:rsid w:val="00286E87"/>
    <w:rsid w:val="002C5DA9"/>
    <w:rsid w:val="002F3255"/>
    <w:rsid w:val="003334CF"/>
    <w:rsid w:val="00383FBC"/>
    <w:rsid w:val="003D0B37"/>
    <w:rsid w:val="003E6024"/>
    <w:rsid w:val="004D3FF5"/>
    <w:rsid w:val="004E014A"/>
    <w:rsid w:val="005A20B8"/>
    <w:rsid w:val="005E6156"/>
    <w:rsid w:val="006764B0"/>
    <w:rsid w:val="00684C3E"/>
    <w:rsid w:val="006F5BB8"/>
    <w:rsid w:val="007233F7"/>
    <w:rsid w:val="00740A94"/>
    <w:rsid w:val="00742DE7"/>
    <w:rsid w:val="007860FD"/>
    <w:rsid w:val="0079172A"/>
    <w:rsid w:val="007927B9"/>
    <w:rsid w:val="0079382C"/>
    <w:rsid w:val="007B1C28"/>
    <w:rsid w:val="007D543B"/>
    <w:rsid w:val="0086640B"/>
    <w:rsid w:val="00872CC6"/>
    <w:rsid w:val="008F078C"/>
    <w:rsid w:val="00961DA4"/>
    <w:rsid w:val="009A13E1"/>
    <w:rsid w:val="009A3539"/>
    <w:rsid w:val="009B6573"/>
    <w:rsid w:val="009C3912"/>
    <w:rsid w:val="00A21C0B"/>
    <w:rsid w:val="00A73CE0"/>
    <w:rsid w:val="00A7573E"/>
    <w:rsid w:val="00A93D4E"/>
    <w:rsid w:val="00AA7209"/>
    <w:rsid w:val="00AF7D70"/>
    <w:rsid w:val="00B0326B"/>
    <w:rsid w:val="00B0491B"/>
    <w:rsid w:val="00B20F16"/>
    <w:rsid w:val="00B569C0"/>
    <w:rsid w:val="00B679F1"/>
    <w:rsid w:val="00BB4157"/>
    <w:rsid w:val="00BD560E"/>
    <w:rsid w:val="00BF54A2"/>
    <w:rsid w:val="00C03593"/>
    <w:rsid w:val="00C100B3"/>
    <w:rsid w:val="00D35393"/>
    <w:rsid w:val="00D7093F"/>
    <w:rsid w:val="00DF7D11"/>
    <w:rsid w:val="00E27DDF"/>
    <w:rsid w:val="00E74826"/>
    <w:rsid w:val="00EB7B6B"/>
    <w:rsid w:val="00F50CBE"/>
    <w:rsid w:val="00F65B25"/>
    <w:rsid w:val="00F6615F"/>
    <w:rsid w:val="00F95E9F"/>
    <w:rsid w:val="00FB1A9D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FD2A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17179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E62125A030F4E6A886D028ED9D3E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C3FBA-249B-410D-BEB0-04DC74E1C918}"/>
      </w:docPartPr>
      <w:docPartBody>
        <w:p w:rsidR="004E4623" w:rsidRDefault="00163E1B">
          <w:pPr>
            <w:pStyle w:val="9E62125A030F4E6A886D028ED9D3ED23"/>
          </w:pPr>
          <w:r>
            <w:t>June</w:t>
          </w:r>
        </w:p>
      </w:docPartBody>
    </w:docPart>
    <w:docPart>
      <w:docPartPr>
        <w:name w:val="697F7F9A36504E8B887466D2C81E3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A7CD9-DF94-4682-9906-76752AE1EBC8}"/>
      </w:docPartPr>
      <w:docPartBody>
        <w:p w:rsidR="004E4623" w:rsidRDefault="00163E1B">
          <w:pPr>
            <w:pStyle w:val="697F7F9A36504E8B887466D2C81E3B63"/>
          </w:pPr>
          <w:r w:rsidRPr="00F65B25">
            <w:t>MON</w:t>
          </w:r>
        </w:p>
      </w:docPartBody>
    </w:docPart>
    <w:docPart>
      <w:docPartPr>
        <w:name w:val="9A14F500B3FA4E079A4EAA66CE918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6EB3F-EA25-4A46-BCC7-C5CEFAC6BD7C}"/>
      </w:docPartPr>
      <w:docPartBody>
        <w:p w:rsidR="004E4623" w:rsidRDefault="00163E1B">
          <w:pPr>
            <w:pStyle w:val="9A14F500B3FA4E079A4EAA66CE918797"/>
          </w:pPr>
          <w:r>
            <w:t>TUE</w:t>
          </w:r>
        </w:p>
      </w:docPartBody>
    </w:docPart>
    <w:docPart>
      <w:docPartPr>
        <w:name w:val="5F352E8576304FB7B060470331DAA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BC2BC-9196-4A85-8F25-13ECED82D019}"/>
      </w:docPartPr>
      <w:docPartBody>
        <w:p w:rsidR="004E4623" w:rsidRDefault="00163E1B">
          <w:pPr>
            <w:pStyle w:val="5F352E8576304FB7B060470331DAAA59"/>
          </w:pPr>
          <w:r w:rsidRPr="00F65B25">
            <w:t>WED</w:t>
          </w:r>
        </w:p>
      </w:docPartBody>
    </w:docPart>
    <w:docPart>
      <w:docPartPr>
        <w:name w:val="2FE32908563E4A2FAE4D02824017B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4463C-4857-49D3-AC74-AD948F5A8038}"/>
      </w:docPartPr>
      <w:docPartBody>
        <w:p w:rsidR="004E4623" w:rsidRDefault="00163E1B">
          <w:pPr>
            <w:pStyle w:val="2FE32908563E4A2FAE4D02824017BA85"/>
          </w:pPr>
          <w:r w:rsidRPr="00F65B25">
            <w:t>THU</w:t>
          </w:r>
        </w:p>
      </w:docPartBody>
    </w:docPart>
    <w:docPart>
      <w:docPartPr>
        <w:name w:val="EB8C168CD9E84CF39AE1FDCDB4F78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D6DD9-6040-4B1E-A7DA-EDB31E934021}"/>
      </w:docPartPr>
      <w:docPartBody>
        <w:p w:rsidR="004E4623" w:rsidRDefault="00163E1B">
          <w:pPr>
            <w:pStyle w:val="EB8C168CD9E84CF39AE1FDCDB4F789B9"/>
          </w:pPr>
          <w:r w:rsidRPr="00F65B25">
            <w:t>FRI</w:t>
          </w:r>
        </w:p>
      </w:docPartBody>
    </w:docPart>
    <w:docPart>
      <w:docPartPr>
        <w:name w:val="599F3BDD98EA4F97A3EB75572D1FD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8457B-CC90-4751-84AD-9EC197506958}"/>
      </w:docPartPr>
      <w:docPartBody>
        <w:p w:rsidR="004E4623" w:rsidRDefault="00163E1B">
          <w:pPr>
            <w:pStyle w:val="599F3BDD98EA4F97A3EB75572D1FD123"/>
          </w:pPr>
          <w:r w:rsidRPr="00F65B25">
            <w:t>SAT</w:t>
          </w:r>
        </w:p>
      </w:docPartBody>
    </w:docPart>
    <w:docPart>
      <w:docPartPr>
        <w:name w:val="688151A6E06A4533962D92E7DDAEC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08F63-19F8-4A1A-A634-3021F6A57317}"/>
      </w:docPartPr>
      <w:docPartBody>
        <w:p w:rsidR="004E4623" w:rsidRDefault="00163E1B">
          <w:pPr>
            <w:pStyle w:val="688151A6E06A4533962D92E7DDAEC86F"/>
          </w:pPr>
          <w:r w:rsidRPr="00F65B25">
            <w:t>SUN</w:t>
          </w:r>
        </w:p>
      </w:docPartBody>
    </w:docPart>
    <w:docPart>
      <w:docPartPr>
        <w:name w:val="9E917BD99E3F486A876DA92BCA418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F029D-8702-44D0-933F-61EDFA75784B}"/>
      </w:docPartPr>
      <w:docPartBody>
        <w:p w:rsidR="004E4623" w:rsidRDefault="00163E1B">
          <w:pPr>
            <w:pStyle w:val="9E917BD99E3F486A876DA92BCA41829A"/>
          </w:pPr>
          <w:r>
            <w:t>July</w:t>
          </w:r>
        </w:p>
      </w:docPartBody>
    </w:docPart>
    <w:docPart>
      <w:docPartPr>
        <w:name w:val="28A9F729B7B849CCAF485905419E3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02FF9-1479-4475-9E37-766B46632C05}"/>
      </w:docPartPr>
      <w:docPartBody>
        <w:p w:rsidR="004E4623" w:rsidRDefault="00163E1B">
          <w:pPr>
            <w:pStyle w:val="28A9F729B7B849CCAF485905419E3BD0"/>
          </w:pPr>
          <w:r w:rsidRPr="00F65B25">
            <w:t>MON</w:t>
          </w:r>
        </w:p>
      </w:docPartBody>
    </w:docPart>
    <w:docPart>
      <w:docPartPr>
        <w:name w:val="5CAD3704708647588A8D9DA097382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713BF-F9AC-4AD8-B23E-47E16E914519}"/>
      </w:docPartPr>
      <w:docPartBody>
        <w:p w:rsidR="004E4623" w:rsidRDefault="00163E1B">
          <w:pPr>
            <w:pStyle w:val="5CAD3704708647588A8D9DA097382F74"/>
          </w:pPr>
          <w:r>
            <w:t>TUE</w:t>
          </w:r>
        </w:p>
      </w:docPartBody>
    </w:docPart>
    <w:docPart>
      <w:docPartPr>
        <w:name w:val="BEA6A690357043B4A4268D1ACAA2C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AE69D-2547-4AB1-9A80-102294C53B67}"/>
      </w:docPartPr>
      <w:docPartBody>
        <w:p w:rsidR="004E4623" w:rsidRDefault="00163E1B">
          <w:pPr>
            <w:pStyle w:val="BEA6A690357043B4A4268D1ACAA2CBDD"/>
          </w:pPr>
          <w:r w:rsidRPr="00F65B25">
            <w:t>WED</w:t>
          </w:r>
        </w:p>
      </w:docPartBody>
    </w:docPart>
    <w:docPart>
      <w:docPartPr>
        <w:name w:val="8EC93C9E25604F5290BFB1FEEDB83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EAD31-71F4-4AB2-9D68-AE8CC41EC1A5}"/>
      </w:docPartPr>
      <w:docPartBody>
        <w:p w:rsidR="004E4623" w:rsidRDefault="00163E1B">
          <w:pPr>
            <w:pStyle w:val="8EC93C9E25604F5290BFB1FEEDB83615"/>
          </w:pPr>
          <w:r w:rsidRPr="00F65B25">
            <w:t>THU</w:t>
          </w:r>
        </w:p>
      </w:docPartBody>
    </w:docPart>
    <w:docPart>
      <w:docPartPr>
        <w:name w:val="F79CBCA01DB94B5D83D94526EDC44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70FC4-4442-4FC6-B716-BDD128381834}"/>
      </w:docPartPr>
      <w:docPartBody>
        <w:p w:rsidR="004E4623" w:rsidRDefault="00163E1B">
          <w:pPr>
            <w:pStyle w:val="F79CBCA01DB94B5D83D94526EDC44D3A"/>
          </w:pPr>
          <w:r w:rsidRPr="00F65B25">
            <w:t>FRI</w:t>
          </w:r>
        </w:p>
      </w:docPartBody>
    </w:docPart>
    <w:docPart>
      <w:docPartPr>
        <w:name w:val="14461E474D99488B804CB5BA804B3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B5D08-8770-4797-B3C9-D5507FF82822}"/>
      </w:docPartPr>
      <w:docPartBody>
        <w:p w:rsidR="004E4623" w:rsidRDefault="00163E1B">
          <w:pPr>
            <w:pStyle w:val="14461E474D99488B804CB5BA804B3514"/>
          </w:pPr>
          <w:r w:rsidRPr="00F65B25">
            <w:t>SAT</w:t>
          </w:r>
        </w:p>
      </w:docPartBody>
    </w:docPart>
    <w:docPart>
      <w:docPartPr>
        <w:name w:val="59C48E9C4F354B80A463B1BC91092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37924-C706-4F1B-825F-E9798943EFA9}"/>
      </w:docPartPr>
      <w:docPartBody>
        <w:p w:rsidR="004E4623" w:rsidRDefault="00163E1B">
          <w:pPr>
            <w:pStyle w:val="59C48E9C4F354B80A463B1BC910923A2"/>
          </w:pPr>
          <w:r w:rsidRPr="00F65B25">
            <w:t>SUN</w:t>
          </w:r>
        </w:p>
      </w:docPartBody>
    </w:docPart>
    <w:docPart>
      <w:docPartPr>
        <w:name w:val="B0C276F6C7EA47649BD31FF05F974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FFCEF-DF9A-441E-9DFC-F76294F05A4E}"/>
      </w:docPartPr>
      <w:docPartBody>
        <w:p w:rsidR="004E4623" w:rsidRDefault="00163E1B">
          <w:pPr>
            <w:pStyle w:val="B0C276F6C7EA47649BD31FF05F9740E4"/>
          </w:pPr>
          <w:r>
            <w:t>August</w:t>
          </w:r>
        </w:p>
      </w:docPartBody>
    </w:docPart>
    <w:docPart>
      <w:docPartPr>
        <w:name w:val="8FCB491868474C3D9E9D155FAA667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6FF4D-F693-418A-8B49-CFC41BB0A10F}"/>
      </w:docPartPr>
      <w:docPartBody>
        <w:p w:rsidR="004E4623" w:rsidRDefault="00163E1B">
          <w:pPr>
            <w:pStyle w:val="8FCB491868474C3D9E9D155FAA6679FB"/>
          </w:pPr>
          <w:r w:rsidRPr="00F65B25">
            <w:t>MON</w:t>
          </w:r>
        </w:p>
      </w:docPartBody>
    </w:docPart>
    <w:docPart>
      <w:docPartPr>
        <w:name w:val="D53A5C31842E45609A2CFEC98A2CD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33281-8BF5-4D0A-9043-258ACEBB1DFB}"/>
      </w:docPartPr>
      <w:docPartBody>
        <w:p w:rsidR="004E4623" w:rsidRDefault="00163E1B">
          <w:pPr>
            <w:pStyle w:val="D53A5C31842E45609A2CFEC98A2CD00A"/>
          </w:pPr>
          <w:r>
            <w:t>TUE</w:t>
          </w:r>
        </w:p>
      </w:docPartBody>
    </w:docPart>
    <w:docPart>
      <w:docPartPr>
        <w:name w:val="AED9BCA44E95440D8AE02C5D36CCF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1BFC6-3516-40E2-AC70-DA3242379A74}"/>
      </w:docPartPr>
      <w:docPartBody>
        <w:p w:rsidR="004E4623" w:rsidRDefault="00163E1B">
          <w:pPr>
            <w:pStyle w:val="AED9BCA44E95440D8AE02C5D36CCF4F1"/>
          </w:pPr>
          <w:r w:rsidRPr="00F65B25">
            <w:t>WED</w:t>
          </w:r>
        </w:p>
      </w:docPartBody>
    </w:docPart>
    <w:docPart>
      <w:docPartPr>
        <w:name w:val="6A2BBD1D96D0402B9B587EEF97DB2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03A08-AE9C-4C2C-AC67-46B5C61AA098}"/>
      </w:docPartPr>
      <w:docPartBody>
        <w:p w:rsidR="004E4623" w:rsidRDefault="00163E1B">
          <w:pPr>
            <w:pStyle w:val="6A2BBD1D96D0402B9B587EEF97DB23CE"/>
          </w:pPr>
          <w:r w:rsidRPr="00F65B25">
            <w:t>THU</w:t>
          </w:r>
        </w:p>
      </w:docPartBody>
    </w:docPart>
    <w:docPart>
      <w:docPartPr>
        <w:name w:val="F8323EC5203F48AEAB1BDF2B9FB16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43E87-AFEF-48F1-B30A-9AB4E26CF34F}"/>
      </w:docPartPr>
      <w:docPartBody>
        <w:p w:rsidR="004E4623" w:rsidRDefault="00163E1B">
          <w:pPr>
            <w:pStyle w:val="F8323EC5203F48AEAB1BDF2B9FB163AE"/>
          </w:pPr>
          <w:r w:rsidRPr="00F65B25">
            <w:t>FRI</w:t>
          </w:r>
        </w:p>
      </w:docPartBody>
    </w:docPart>
    <w:docPart>
      <w:docPartPr>
        <w:name w:val="8BB8EC2062A94DE5BC9C3AD65E36B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78F67-7B2B-4DEA-9D04-A57A1218E20D}"/>
      </w:docPartPr>
      <w:docPartBody>
        <w:p w:rsidR="004E4623" w:rsidRDefault="00163E1B">
          <w:pPr>
            <w:pStyle w:val="8BB8EC2062A94DE5BC9C3AD65E36B6C1"/>
          </w:pPr>
          <w:r w:rsidRPr="00F65B25">
            <w:t>SAT</w:t>
          </w:r>
        </w:p>
      </w:docPartBody>
    </w:docPart>
    <w:docPart>
      <w:docPartPr>
        <w:name w:val="62C4198D5EC24033B3281F95BFC33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03BB7-1642-4A03-920A-272784152F73}"/>
      </w:docPartPr>
      <w:docPartBody>
        <w:p w:rsidR="004E4623" w:rsidRDefault="00163E1B">
          <w:pPr>
            <w:pStyle w:val="62C4198D5EC24033B3281F95BFC33240"/>
          </w:pPr>
          <w:r w:rsidRPr="00F65B25">
            <w:t>SUN</w:t>
          </w:r>
        </w:p>
      </w:docPartBody>
    </w:docPart>
    <w:docPart>
      <w:docPartPr>
        <w:name w:val="3843D1702A264243927D9F04BFB45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306C5-9C63-4C48-9890-68CAC79AFCE2}"/>
      </w:docPartPr>
      <w:docPartBody>
        <w:p w:rsidR="004E4623" w:rsidRDefault="00163E1B">
          <w:pPr>
            <w:pStyle w:val="3843D1702A264243927D9F04BFB45B6C"/>
          </w:pPr>
          <w:r>
            <w:t>September</w:t>
          </w:r>
        </w:p>
      </w:docPartBody>
    </w:docPart>
    <w:docPart>
      <w:docPartPr>
        <w:name w:val="5DF1DFBE07B14C15ABDEC6EAC56AE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4DEFE-03CB-47A4-BE1F-2728385540DB}"/>
      </w:docPartPr>
      <w:docPartBody>
        <w:p w:rsidR="004E4623" w:rsidRDefault="00163E1B">
          <w:pPr>
            <w:pStyle w:val="5DF1DFBE07B14C15ABDEC6EAC56AE1D1"/>
          </w:pPr>
          <w:r w:rsidRPr="00F65B25">
            <w:t>MON</w:t>
          </w:r>
        </w:p>
      </w:docPartBody>
    </w:docPart>
    <w:docPart>
      <w:docPartPr>
        <w:name w:val="49723D7E03BB45B49838DC1FCDD05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70004-41C9-458C-AF74-481E15814C6C}"/>
      </w:docPartPr>
      <w:docPartBody>
        <w:p w:rsidR="004E4623" w:rsidRDefault="00163E1B">
          <w:pPr>
            <w:pStyle w:val="49723D7E03BB45B49838DC1FCDD0509F"/>
          </w:pPr>
          <w:r>
            <w:t>TUE</w:t>
          </w:r>
        </w:p>
      </w:docPartBody>
    </w:docPart>
    <w:docPart>
      <w:docPartPr>
        <w:name w:val="1631C2B2462649328D93BDFE0FE58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4B1C1-C437-4E60-98C9-00F4348AD5CE}"/>
      </w:docPartPr>
      <w:docPartBody>
        <w:p w:rsidR="004E4623" w:rsidRDefault="00163E1B">
          <w:pPr>
            <w:pStyle w:val="1631C2B2462649328D93BDFE0FE582F1"/>
          </w:pPr>
          <w:r w:rsidRPr="00F65B25">
            <w:t>WED</w:t>
          </w:r>
        </w:p>
      </w:docPartBody>
    </w:docPart>
    <w:docPart>
      <w:docPartPr>
        <w:name w:val="723B4920053D4528A71AE5C134F8B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70008-720A-4E41-89B8-9EA5D9C8885E}"/>
      </w:docPartPr>
      <w:docPartBody>
        <w:p w:rsidR="004E4623" w:rsidRDefault="00163E1B">
          <w:pPr>
            <w:pStyle w:val="723B4920053D4528A71AE5C134F8B206"/>
          </w:pPr>
          <w:r w:rsidRPr="00F65B25">
            <w:t>THU</w:t>
          </w:r>
        </w:p>
      </w:docPartBody>
    </w:docPart>
    <w:docPart>
      <w:docPartPr>
        <w:name w:val="C658375B9C824C00A5F0E80ECD463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4DD66-2304-4A83-B5D9-39C767117E2C}"/>
      </w:docPartPr>
      <w:docPartBody>
        <w:p w:rsidR="004E4623" w:rsidRDefault="00163E1B">
          <w:pPr>
            <w:pStyle w:val="C658375B9C824C00A5F0E80ECD463272"/>
          </w:pPr>
          <w:r w:rsidRPr="00F65B25">
            <w:t>FRI</w:t>
          </w:r>
        </w:p>
      </w:docPartBody>
    </w:docPart>
    <w:docPart>
      <w:docPartPr>
        <w:name w:val="C98E000E2AD2448DA266CD9BFD03F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F3C3D-2EDD-4ECE-BBBF-B7C02B5219C4}"/>
      </w:docPartPr>
      <w:docPartBody>
        <w:p w:rsidR="004E4623" w:rsidRDefault="00163E1B">
          <w:pPr>
            <w:pStyle w:val="C98E000E2AD2448DA266CD9BFD03F096"/>
          </w:pPr>
          <w:r w:rsidRPr="00F65B25">
            <w:t>SAT</w:t>
          </w:r>
        </w:p>
      </w:docPartBody>
    </w:docPart>
    <w:docPart>
      <w:docPartPr>
        <w:name w:val="D7CBE257226142108CD138E0E80A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B43E4-9A0F-4404-B441-CB35E7B11F9B}"/>
      </w:docPartPr>
      <w:docPartBody>
        <w:p w:rsidR="004E4623" w:rsidRDefault="00163E1B">
          <w:pPr>
            <w:pStyle w:val="D7CBE257226142108CD138E0E80AB019"/>
          </w:pPr>
          <w:r w:rsidRPr="00F65B25">
            <w:t>SUN</w:t>
          </w:r>
        </w:p>
      </w:docPartBody>
    </w:docPart>
    <w:docPart>
      <w:docPartPr>
        <w:name w:val="7302F3B42C904298AE93F3CCB7EBA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9E1C-8702-40C2-93FC-7AD1C8D296F0}"/>
      </w:docPartPr>
      <w:docPartBody>
        <w:p w:rsidR="004E4623" w:rsidRDefault="00163E1B">
          <w:pPr>
            <w:pStyle w:val="7302F3B42C904298AE93F3CCB7EBAB2C"/>
          </w:pPr>
          <w:r>
            <w:t>October</w:t>
          </w:r>
        </w:p>
      </w:docPartBody>
    </w:docPart>
    <w:docPart>
      <w:docPartPr>
        <w:name w:val="1386A77AA6A94EC7B53EA120CD95D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02E7A-2928-4975-B01F-580496EE75F3}"/>
      </w:docPartPr>
      <w:docPartBody>
        <w:p w:rsidR="004E4623" w:rsidRDefault="00163E1B">
          <w:pPr>
            <w:pStyle w:val="1386A77AA6A94EC7B53EA120CD95D947"/>
          </w:pPr>
          <w:r w:rsidRPr="00F65B25">
            <w:t>MON</w:t>
          </w:r>
        </w:p>
      </w:docPartBody>
    </w:docPart>
    <w:docPart>
      <w:docPartPr>
        <w:name w:val="CB51C7432AFD4E9FA8F873BB49145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5621E-9A16-4BD1-8295-E3F550EFD2AB}"/>
      </w:docPartPr>
      <w:docPartBody>
        <w:p w:rsidR="004E4623" w:rsidRDefault="00163E1B">
          <w:pPr>
            <w:pStyle w:val="CB51C7432AFD4E9FA8F873BB49145127"/>
          </w:pPr>
          <w:r>
            <w:t>TUE</w:t>
          </w:r>
        </w:p>
      </w:docPartBody>
    </w:docPart>
    <w:docPart>
      <w:docPartPr>
        <w:name w:val="7D8BA318AF974D3490EA238BDCFD0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6C1B5-D6E1-4BBD-AA83-FECD6E89754D}"/>
      </w:docPartPr>
      <w:docPartBody>
        <w:p w:rsidR="004E4623" w:rsidRDefault="00163E1B">
          <w:pPr>
            <w:pStyle w:val="7D8BA318AF974D3490EA238BDCFD03E4"/>
          </w:pPr>
          <w:r w:rsidRPr="00F65B25">
            <w:t>WED</w:t>
          </w:r>
        </w:p>
      </w:docPartBody>
    </w:docPart>
    <w:docPart>
      <w:docPartPr>
        <w:name w:val="3AC1C03731394E24A10532FDBCD4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DA721-0810-48E9-96AA-67FD58C28A7C}"/>
      </w:docPartPr>
      <w:docPartBody>
        <w:p w:rsidR="004E4623" w:rsidRDefault="00163E1B">
          <w:pPr>
            <w:pStyle w:val="3AC1C03731394E24A10532FDBCD4192F"/>
          </w:pPr>
          <w:r w:rsidRPr="00F65B25">
            <w:t>THU</w:t>
          </w:r>
        </w:p>
      </w:docPartBody>
    </w:docPart>
    <w:docPart>
      <w:docPartPr>
        <w:name w:val="FD40E94933C84ACAA9C0EC8FEFFD2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98FA1-9583-45AC-AA6C-068BCD0CB59F}"/>
      </w:docPartPr>
      <w:docPartBody>
        <w:p w:rsidR="004E4623" w:rsidRDefault="00163E1B">
          <w:pPr>
            <w:pStyle w:val="FD40E94933C84ACAA9C0EC8FEFFD2A3F"/>
          </w:pPr>
          <w:r w:rsidRPr="00F65B25">
            <w:t>FRI</w:t>
          </w:r>
        </w:p>
      </w:docPartBody>
    </w:docPart>
    <w:docPart>
      <w:docPartPr>
        <w:name w:val="4B16A59A645A4BDF8AD4C0CC51178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E86F2-9ED5-48C4-A0B1-2F259801777F}"/>
      </w:docPartPr>
      <w:docPartBody>
        <w:p w:rsidR="004E4623" w:rsidRDefault="00163E1B">
          <w:pPr>
            <w:pStyle w:val="4B16A59A645A4BDF8AD4C0CC51178373"/>
          </w:pPr>
          <w:r w:rsidRPr="00F65B25">
            <w:t>SAT</w:t>
          </w:r>
        </w:p>
      </w:docPartBody>
    </w:docPart>
    <w:docPart>
      <w:docPartPr>
        <w:name w:val="D053448F0A874403A2EE98F831ECF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3579E-6FDB-4262-B2FF-B404231A76F4}"/>
      </w:docPartPr>
      <w:docPartBody>
        <w:p w:rsidR="004E4623" w:rsidRDefault="00163E1B">
          <w:pPr>
            <w:pStyle w:val="D053448F0A874403A2EE98F831ECFEE0"/>
          </w:pPr>
          <w:r w:rsidRPr="00F65B25">
            <w:t>SUN</w:t>
          </w:r>
        </w:p>
      </w:docPartBody>
    </w:docPart>
    <w:docPart>
      <w:docPartPr>
        <w:name w:val="62D2D2A38B0D4A26B8E62BF32ECD3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CBF27-14DE-4394-8CA4-BC731E2FDFF3}"/>
      </w:docPartPr>
      <w:docPartBody>
        <w:p w:rsidR="004E4623" w:rsidRDefault="00163E1B">
          <w:pPr>
            <w:pStyle w:val="62D2D2A38B0D4A26B8E62BF32ECD38D5"/>
          </w:pPr>
          <w:r>
            <w:t>November</w:t>
          </w:r>
        </w:p>
      </w:docPartBody>
    </w:docPart>
    <w:docPart>
      <w:docPartPr>
        <w:name w:val="F3EFCCD4ED4D40BD8310BCC25993F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9AB3D-4AEE-4E0D-92FE-C959496EFC81}"/>
      </w:docPartPr>
      <w:docPartBody>
        <w:p w:rsidR="004E4623" w:rsidRDefault="00163E1B">
          <w:pPr>
            <w:pStyle w:val="F3EFCCD4ED4D40BD8310BCC25993FCF7"/>
          </w:pPr>
          <w:r w:rsidRPr="00F65B25">
            <w:t>MON</w:t>
          </w:r>
        </w:p>
      </w:docPartBody>
    </w:docPart>
    <w:docPart>
      <w:docPartPr>
        <w:name w:val="C14DA46E896841B7ACDB168269142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C33E7-F07D-4B29-8E3B-51166A4A8A16}"/>
      </w:docPartPr>
      <w:docPartBody>
        <w:p w:rsidR="004E4623" w:rsidRDefault="00163E1B">
          <w:pPr>
            <w:pStyle w:val="C14DA46E896841B7ACDB16826914208F"/>
          </w:pPr>
          <w:r>
            <w:t>TUE</w:t>
          </w:r>
        </w:p>
      </w:docPartBody>
    </w:docPart>
    <w:docPart>
      <w:docPartPr>
        <w:name w:val="A48B243A1B02484287A3ED70318A1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8F411-31A5-44F2-9B6D-22C2DD5CD171}"/>
      </w:docPartPr>
      <w:docPartBody>
        <w:p w:rsidR="004E4623" w:rsidRDefault="00163E1B">
          <w:pPr>
            <w:pStyle w:val="A48B243A1B02484287A3ED70318A1773"/>
          </w:pPr>
          <w:r w:rsidRPr="00F65B25">
            <w:t>WED</w:t>
          </w:r>
        </w:p>
      </w:docPartBody>
    </w:docPart>
    <w:docPart>
      <w:docPartPr>
        <w:name w:val="11A19C371E94497D8BD5F47DB4EBA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6DECD-8706-486B-9226-41ED26CE583E}"/>
      </w:docPartPr>
      <w:docPartBody>
        <w:p w:rsidR="004E4623" w:rsidRDefault="00163E1B">
          <w:pPr>
            <w:pStyle w:val="11A19C371E94497D8BD5F47DB4EBA714"/>
          </w:pPr>
          <w:r w:rsidRPr="00F65B25">
            <w:t>THU</w:t>
          </w:r>
        </w:p>
      </w:docPartBody>
    </w:docPart>
    <w:docPart>
      <w:docPartPr>
        <w:name w:val="2E3B67A830A44369B160AF5727FE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04FC5-8324-4221-AAA9-8C1441EC114E}"/>
      </w:docPartPr>
      <w:docPartBody>
        <w:p w:rsidR="004E4623" w:rsidRDefault="00163E1B">
          <w:pPr>
            <w:pStyle w:val="2E3B67A830A44369B160AF5727FE17B2"/>
          </w:pPr>
          <w:r w:rsidRPr="00F65B25">
            <w:t>FRI</w:t>
          </w:r>
        </w:p>
      </w:docPartBody>
    </w:docPart>
    <w:docPart>
      <w:docPartPr>
        <w:name w:val="96AC51901A624923BBF6F25F24244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A02C6-0328-47F9-A985-DB2DD1CCACE4}"/>
      </w:docPartPr>
      <w:docPartBody>
        <w:p w:rsidR="004E4623" w:rsidRDefault="00163E1B">
          <w:pPr>
            <w:pStyle w:val="96AC51901A624923BBF6F25F242442DE"/>
          </w:pPr>
          <w:r w:rsidRPr="00F65B25">
            <w:t>SAT</w:t>
          </w:r>
        </w:p>
      </w:docPartBody>
    </w:docPart>
    <w:docPart>
      <w:docPartPr>
        <w:name w:val="A511891700C14A0FB9AD2EDDAF849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9BC54-E5DE-4A9D-8428-01B4C2B3C15C}"/>
      </w:docPartPr>
      <w:docPartBody>
        <w:p w:rsidR="004E4623" w:rsidRDefault="00163E1B">
          <w:pPr>
            <w:pStyle w:val="A511891700C14A0FB9AD2EDDAF8496FD"/>
          </w:pPr>
          <w:r w:rsidRPr="00F65B25">
            <w:t>SUN</w:t>
          </w:r>
        </w:p>
      </w:docPartBody>
    </w:docPart>
    <w:docPart>
      <w:docPartPr>
        <w:name w:val="F1D039F542A8417997E8581A75587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4E960-AA3A-4EF8-AA6B-66BD2EEF391B}"/>
      </w:docPartPr>
      <w:docPartBody>
        <w:p w:rsidR="004E4623" w:rsidRDefault="00163E1B">
          <w:pPr>
            <w:pStyle w:val="F1D039F542A8417997E8581A75587915"/>
          </w:pPr>
          <w:r>
            <w:t>December</w:t>
          </w:r>
        </w:p>
      </w:docPartBody>
    </w:docPart>
    <w:docPart>
      <w:docPartPr>
        <w:name w:val="AD1158B68D94432A87D5AC65D1586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93176-ED98-4817-8AE1-B90BF98366D5}"/>
      </w:docPartPr>
      <w:docPartBody>
        <w:p w:rsidR="004E4623" w:rsidRDefault="00163E1B">
          <w:pPr>
            <w:pStyle w:val="AD1158B68D94432A87D5AC65D1586CF3"/>
          </w:pPr>
          <w:r w:rsidRPr="00F65B25">
            <w:t>MON</w:t>
          </w:r>
        </w:p>
      </w:docPartBody>
    </w:docPart>
    <w:docPart>
      <w:docPartPr>
        <w:name w:val="20B6EA87BEE641BFA2555A62DFF0E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546B1-FCEB-477B-8CD7-A79F846A948B}"/>
      </w:docPartPr>
      <w:docPartBody>
        <w:p w:rsidR="004E4623" w:rsidRDefault="00163E1B">
          <w:pPr>
            <w:pStyle w:val="20B6EA87BEE641BFA2555A62DFF0EDF2"/>
          </w:pPr>
          <w:r>
            <w:t>TUE</w:t>
          </w:r>
        </w:p>
      </w:docPartBody>
    </w:docPart>
    <w:docPart>
      <w:docPartPr>
        <w:name w:val="E00C2C2B20F14DEC93A9DE7681CE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1D1FD-6784-4044-84B0-A4C81AE1E2AA}"/>
      </w:docPartPr>
      <w:docPartBody>
        <w:p w:rsidR="004E4623" w:rsidRDefault="00163E1B">
          <w:pPr>
            <w:pStyle w:val="E00C2C2B20F14DEC93A9DE7681CE630C"/>
          </w:pPr>
          <w:r w:rsidRPr="00F65B25">
            <w:t>WED</w:t>
          </w:r>
        </w:p>
      </w:docPartBody>
    </w:docPart>
    <w:docPart>
      <w:docPartPr>
        <w:name w:val="53FA086572564BF8B9498D82B2D0D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52A6A-8898-4597-A77E-DEFD23513F0A}"/>
      </w:docPartPr>
      <w:docPartBody>
        <w:p w:rsidR="004E4623" w:rsidRDefault="00163E1B">
          <w:pPr>
            <w:pStyle w:val="53FA086572564BF8B9498D82B2D0D5A6"/>
          </w:pPr>
          <w:r w:rsidRPr="00F65B25">
            <w:t>THU</w:t>
          </w:r>
        </w:p>
      </w:docPartBody>
    </w:docPart>
    <w:docPart>
      <w:docPartPr>
        <w:name w:val="D9DF44DEDD00410CB96FF598823CE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1D645-0498-441A-BD0A-1A2FA3BAB13A}"/>
      </w:docPartPr>
      <w:docPartBody>
        <w:p w:rsidR="004E4623" w:rsidRDefault="00163E1B">
          <w:pPr>
            <w:pStyle w:val="D9DF44DEDD00410CB96FF598823CEEAA"/>
          </w:pPr>
          <w:r w:rsidRPr="00F65B25">
            <w:t>FRI</w:t>
          </w:r>
        </w:p>
      </w:docPartBody>
    </w:docPart>
    <w:docPart>
      <w:docPartPr>
        <w:name w:val="FD2F6D22B7D84A5E98B6B9E1E4679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0CDC3-31C8-464D-9DE5-C0E4AE1E2718}"/>
      </w:docPartPr>
      <w:docPartBody>
        <w:p w:rsidR="004E4623" w:rsidRDefault="00163E1B">
          <w:pPr>
            <w:pStyle w:val="FD2F6D22B7D84A5E98B6B9E1E46794E3"/>
          </w:pPr>
          <w:r w:rsidRPr="00F65B25">
            <w:t>SAT</w:t>
          </w:r>
        </w:p>
      </w:docPartBody>
    </w:docPart>
    <w:docPart>
      <w:docPartPr>
        <w:name w:val="79E65B5B5A4A44CC9BF3F76BAD60D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D116C-D7BA-4CF4-829D-7166C9C9C2C2}"/>
      </w:docPartPr>
      <w:docPartBody>
        <w:p w:rsidR="004E4623" w:rsidRDefault="00163E1B">
          <w:pPr>
            <w:pStyle w:val="79E65B5B5A4A44CC9BF3F76BAD60D112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agona Book">
    <w:altName w:val="Cambria"/>
    <w:panose1 w:val="020B0604020202020204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4623"/>
    <w:rsid w:val="00163E1B"/>
    <w:rsid w:val="004E4623"/>
    <w:rsid w:val="0079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EE4ACA7C37342C498720472838FA63D">
    <w:name w:val="1EE4ACA7C37342C498720472838FA63D"/>
  </w:style>
  <w:style w:type="paragraph" w:customStyle="1" w:styleId="0C634A5C81BB4864B96ED3CA480732E2">
    <w:name w:val="0C634A5C81BB4864B96ED3CA480732E2"/>
  </w:style>
  <w:style w:type="paragraph" w:customStyle="1" w:styleId="35A4957D26FD49829CF8C71580671A58">
    <w:name w:val="35A4957D26FD49829CF8C71580671A58"/>
  </w:style>
  <w:style w:type="paragraph" w:customStyle="1" w:styleId="76FF128EAB5345738FEA196611F2535B">
    <w:name w:val="76FF128EAB5345738FEA196611F2535B"/>
  </w:style>
  <w:style w:type="paragraph" w:customStyle="1" w:styleId="67F141C363814E0485EEF7A1E65CF8F9">
    <w:name w:val="67F141C363814E0485EEF7A1E65CF8F9"/>
  </w:style>
  <w:style w:type="paragraph" w:customStyle="1" w:styleId="28CD222FD08549488DB9BD4F0FAA08F0">
    <w:name w:val="28CD222FD08549488DB9BD4F0FAA08F0"/>
  </w:style>
  <w:style w:type="paragraph" w:customStyle="1" w:styleId="F0DCCFD32A5E4ACCAB63D958D9F3284D">
    <w:name w:val="F0DCCFD32A5E4ACCAB63D958D9F3284D"/>
  </w:style>
  <w:style w:type="paragraph" w:customStyle="1" w:styleId="C863DEA64C644B869C34A14E89F48FD7">
    <w:name w:val="C863DEA64C644B869C34A14E89F48FD7"/>
  </w:style>
  <w:style w:type="paragraph" w:customStyle="1" w:styleId="FA83DA6C12B5423C91E92CD9F469DBBD">
    <w:name w:val="FA83DA6C12B5423C91E92CD9F469DBBD"/>
  </w:style>
  <w:style w:type="paragraph" w:customStyle="1" w:styleId="92976B7010D94C57BE3FE489B5B17B85">
    <w:name w:val="92976B7010D94C57BE3FE489B5B17B85"/>
  </w:style>
  <w:style w:type="paragraph" w:customStyle="1" w:styleId="95DDF98EEA594011A67954268642852C">
    <w:name w:val="95DDF98EEA594011A67954268642852C"/>
  </w:style>
  <w:style w:type="paragraph" w:customStyle="1" w:styleId="C9F12BC445F6404D952AC610DE3DBD89">
    <w:name w:val="C9F12BC445F6404D952AC610DE3DBD89"/>
  </w:style>
  <w:style w:type="paragraph" w:customStyle="1" w:styleId="EB145AF3A98843E0B491593A337A0F87">
    <w:name w:val="EB145AF3A98843E0B491593A337A0F87"/>
  </w:style>
  <w:style w:type="paragraph" w:customStyle="1" w:styleId="D1C2851DB4054CDD8A217BC61E8A4C9C">
    <w:name w:val="D1C2851DB4054CDD8A217BC61E8A4C9C"/>
  </w:style>
  <w:style w:type="paragraph" w:customStyle="1" w:styleId="DB969D2E738B4093AE3344FE3EF4FD08">
    <w:name w:val="DB969D2E738B4093AE3344FE3EF4FD08"/>
  </w:style>
  <w:style w:type="paragraph" w:customStyle="1" w:styleId="EBC81B6A9796460F9AD58D72CC2594E4">
    <w:name w:val="EBC81B6A9796460F9AD58D72CC2594E4"/>
  </w:style>
  <w:style w:type="paragraph" w:customStyle="1" w:styleId="8936EC6E88E24DA79C056DC6156033CD">
    <w:name w:val="8936EC6E88E24DA79C056DC6156033CD"/>
  </w:style>
  <w:style w:type="paragraph" w:customStyle="1" w:styleId="48E814F736B8425994204E84994D462E">
    <w:name w:val="48E814F736B8425994204E84994D462E"/>
  </w:style>
  <w:style w:type="paragraph" w:customStyle="1" w:styleId="1142BD8A0F7A433EA27C4977E81E953F">
    <w:name w:val="1142BD8A0F7A433EA27C4977E81E953F"/>
  </w:style>
  <w:style w:type="paragraph" w:customStyle="1" w:styleId="2BCE3FACE53A434A8301A0F97A112F98">
    <w:name w:val="2BCE3FACE53A434A8301A0F97A112F98"/>
  </w:style>
  <w:style w:type="paragraph" w:customStyle="1" w:styleId="EB727AF94B9A47C9BC87E06B73F912DF">
    <w:name w:val="EB727AF94B9A47C9BC87E06B73F912DF"/>
  </w:style>
  <w:style w:type="paragraph" w:customStyle="1" w:styleId="5FA32A44F4F149F3AE947DA6D5D2EDFE">
    <w:name w:val="5FA32A44F4F149F3AE947DA6D5D2EDFE"/>
  </w:style>
  <w:style w:type="paragraph" w:customStyle="1" w:styleId="98369794ED8E468494C27E787E5181C9">
    <w:name w:val="98369794ED8E468494C27E787E5181C9"/>
  </w:style>
  <w:style w:type="paragraph" w:customStyle="1" w:styleId="BEB52F65A0024AACB6FF37B0FAD25321">
    <w:name w:val="BEB52F65A0024AACB6FF37B0FAD25321"/>
  </w:style>
  <w:style w:type="paragraph" w:customStyle="1" w:styleId="359321E63E6A46FA9CB560548B334676">
    <w:name w:val="359321E63E6A46FA9CB560548B334676"/>
  </w:style>
  <w:style w:type="paragraph" w:customStyle="1" w:styleId="DADB57156966499ABB03E49E5B74345D">
    <w:name w:val="DADB57156966499ABB03E49E5B74345D"/>
  </w:style>
  <w:style w:type="paragraph" w:customStyle="1" w:styleId="780E33D614364DBFAF15586B2B413ADF">
    <w:name w:val="780E33D614364DBFAF15586B2B413ADF"/>
  </w:style>
  <w:style w:type="paragraph" w:customStyle="1" w:styleId="34B4E808412B410D8C97FBFA71FC0183">
    <w:name w:val="34B4E808412B410D8C97FBFA71FC0183"/>
  </w:style>
  <w:style w:type="paragraph" w:customStyle="1" w:styleId="91DA8B49713748C185033AE326D957AC">
    <w:name w:val="91DA8B49713748C185033AE326D957AC"/>
  </w:style>
  <w:style w:type="paragraph" w:customStyle="1" w:styleId="EFA052270B8D46C983B411218BC4A6CC">
    <w:name w:val="EFA052270B8D46C983B411218BC4A6CC"/>
  </w:style>
  <w:style w:type="paragraph" w:customStyle="1" w:styleId="233F25D89AB64D7F9E4937CD5A6E102A">
    <w:name w:val="233F25D89AB64D7F9E4937CD5A6E102A"/>
  </w:style>
  <w:style w:type="paragraph" w:customStyle="1" w:styleId="19B46160101C4331A515547A7DD3142A">
    <w:name w:val="19B46160101C4331A515547A7DD3142A"/>
  </w:style>
  <w:style w:type="paragraph" w:customStyle="1" w:styleId="F52C844688B44577B4C28FA30A8922EB">
    <w:name w:val="F52C844688B44577B4C28FA30A8922EB"/>
  </w:style>
  <w:style w:type="paragraph" w:customStyle="1" w:styleId="769A834EE1AA4075B8435608F05F7B94">
    <w:name w:val="769A834EE1AA4075B8435608F05F7B94"/>
  </w:style>
  <w:style w:type="paragraph" w:customStyle="1" w:styleId="DB458D8AAB8D4024A3C995C9B3FA9A14">
    <w:name w:val="DB458D8AAB8D4024A3C995C9B3FA9A14"/>
  </w:style>
  <w:style w:type="paragraph" w:customStyle="1" w:styleId="3B7FEF9960734FE48EC0C2C5BBEAC47A">
    <w:name w:val="3B7FEF9960734FE48EC0C2C5BBEAC47A"/>
  </w:style>
  <w:style w:type="paragraph" w:customStyle="1" w:styleId="FCBE6E4643244573B339C152FC592E0F">
    <w:name w:val="FCBE6E4643244573B339C152FC592E0F"/>
  </w:style>
  <w:style w:type="paragraph" w:customStyle="1" w:styleId="236E68A5FDEA4251ABD6EE3EAAE91483">
    <w:name w:val="236E68A5FDEA4251ABD6EE3EAAE91483"/>
  </w:style>
  <w:style w:type="paragraph" w:customStyle="1" w:styleId="400FFC6C7E224596BEF51BB899C4E9B7">
    <w:name w:val="400FFC6C7E224596BEF51BB899C4E9B7"/>
  </w:style>
  <w:style w:type="paragraph" w:customStyle="1" w:styleId="FC6CBB149A7A4D368784706073432C7A">
    <w:name w:val="FC6CBB149A7A4D368784706073432C7A"/>
  </w:style>
  <w:style w:type="paragraph" w:customStyle="1" w:styleId="26AC737D51FE437BB1948521F78C2F56">
    <w:name w:val="26AC737D51FE437BB1948521F78C2F56"/>
  </w:style>
  <w:style w:type="paragraph" w:customStyle="1" w:styleId="CACD1D2DE5B8407BA122D59894ACEEE5">
    <w:name w:val="CACD1D2DE5B8407BA122D59894ACEEE5"/>
  </w:style>
  <w:style w:type="paragraph" w:customStyle="1" w:styleId="06B7631F55DF44E98492F5755D238393">
    <w:name w:val="06B7631F55DF44E98492F5755D238393"/>
  </w:style>
  <w:style w:type="paragraph" w:customStyle="1" w:styleId="27BD284B590E405F95DDB27F117E4200">
    <w:name w:val="27BD284B590E405F95DDB27F117E4200"/>
  </w:style>
  <w:style w:type="paragraph" w:customStyle="1" w:styleId="9E62125A030F4E6A886D028ED9D3ED23">
    <w:name w:val="9E62125A030F4E6A886D028ED9D3ED23"/>
  </w:style>
  <w:style w:type="paragraph" w:customStyle="1" w:styleId="697F7F9A36504E8B887466D2C81E3B63">
    <w:name w:val="697F7F9A36504E8B887466D2C81E3B63"/>
  </w:style>
  <w:style w:type="paragraph" w:customStyle="1" w:styleId="9A14F500B3FA4E079A4EAA66CE918797">
    <w:name w:val="9A14F500B3FA4E079A4EAA66CE918797"/>
  </w:style>
  <w:style w:type="paragraph" w:customStyle="1" w:styleId="5F352E8576304FB7B060470331DAAA59">
    <w:name w:val="5F352E8576304FB7B060470331DAAA59"/>
  </w:style>
  <w:style w:type="paragraph" w:customStyle="1" w:styleId="2FE32908563E4A2FAE4D02824017BA85">
    <w:name w:val="2FE32908563E4A2FAE4D02824017BA85"/>
  </w:style>
  <w:style w:type="paragraph" w:customStyle="1" w:styleId="EB8C168CD9E84CF39AE1FDCDB4F789B9">
    <w:name w:val="EB8C168CD9E84CF39AE1FDCDB4F789B9"/>
  </w:style>
  <w:style w:type="paragraph" w:customStyle="1" w:styleId="599F3BDD98EA4F97A3EB75572D1FD123">
    <w:name w:val="599F3BDD98EA4F97A3EB75572D1FD123"/>
  </w:style>
  <w:style w:type="paragraph" w:customStyle="1" w:styleId="688151A6E06A4533962D92E7DDAEC86F">
    <w:name w:val="688151A6E06A4533962D92E7DDAEC86F"/>
  </w:style>
  <w:style w:type="paragraph" w:customStyle="1" w:styleId="9E917BD99E3F486A876DA92BCA41829A">
    <w:name w:val="9E917BD99E3F486A876DA92BCA41829A"/>
  </w:style>
  <w:style w:type="paragraph" w:customStyle="1" w:styleId="28A9F729B7B849CCAF485905419E3BD0">
    <w:name w:val="28A9F729B7B849CCAF485905419E3BD0"/>
  </w:style>
  <w:style w:type="paragraph" w:customStyle="1" w:styleId="5CAD3704708647588A8D9DA097382F74">
    <w:name w:val="5CAD3704708647588A8D9DA097382F74"/>
  </w:style>
  <w:style w:type="paragraph" w:customStyle="1" w:styleId="BEA6A690357043B4A4268D1ACAA2CBDD">
    <w:name w:val="BEA6A690357043B4A4268D1ACAA2CBDD"/>
  </w:style>
  <w:style w:type="paragraph" w:customStyle="1" w:styleId="8EC93C9E25604F5290BFB1FEEDB83615">
    <w:name w:val="8EC93C9E25604F5290BFB1FEEDB83615"/>
  </w:style>
  <w:style w:type="paragraph" w:customStyle="1" w:styleId="F79CBCA01DB94B5D83D94526EDC44D3A">
    <w:name w:val="F79CBCA01DB94B5D83D94526EDC44D3A"/>
  </w:style>
  <w:style w:type="paragraph" w:customStyle="1" w:styleId="14461E474D99488B804CB5BA804B3514">
    <w:name w:val="14461E474D99488B804CB5BA804B3514"/>
  </w:style>
  <w:style w:type="paragraph" w:customStyle="1" w:styleId="59C48E9C4F354B80A463B1BC910923A2">
    <w:name w:val="59C48E9C4F354B80A463B1BC910923A2"/>
  </w:style>
  <w:style w:type="paragraph" w:customStyle="1" w:styleId="B0C276F6C7EA47649BD31FF05F9740E4">
    <w:name w:val="B0C276F6C7EA47649BD31FF05F9740E4"/>
  </w:style>
  <w:style w:type="paragraph" w:customStyle="1" w:styleId="8FCB491868474C3D9E9D155FAA6679FB">
    <w:name w:val="8FCB491868474C3D9E9D155FAA6679FB"/>
  </w:style>
  <w:style w:type="paragraph" w:customStyle="1" w:styleId="D53A5C31842E45609A2CFEC98A2CD00A">
    <w:name w:val="D53A5C31842E45609A2CFEC98A2CD00A"/>
  </w:style>
  <w:style w:type="paragraph" w:customStyle="1" w:styleId="AED9BCA44E95440D8AE02C5D36CCF4F1">
    <w:name w:val="AED9BCA44E95440D8AE02C5D36CCF4F1"/>
  </w:style>
  <w:style w:type="paragraph" w:customStyle="1" w:styleId="6A2BBD1D96D0402B9B587EEF97DB23CE">
    <w:name w:val="6A2BBD1D96D0402B9B587EEF97DB23CE"/>
  </w:style>
  <w:style w:type="paragraph" w:customStyle="1" w:styleId="F8323EC5203F48AEAB1BDF2B9FB163AE">
    <w:name w:val="F8323EC5203F48AEAB1BDF2B9FB163AE"/>
  </w:style>
  <w:style w:type="paragraph" w:customStyle="1" w:styleId="8BB8EC2062A94DE5BC9C3AD65E36B6C1">
    <w:name w:val="8BB8EC2062A94DE5BC9C3AD65E36B6C1"/>
  </w:style>
  <w:style w:type="paragraph" w:customStyle="1" w:styleId="62C4198D5EC24033B3281F95BFC33240">
    <w:name w:val="62C4198D5EC24033B3281F95BFC33240"/>
  </w:style>
  <w:style w:type="paragraph" w:customStyle="1" w:styleId="3843D1702A264243927D9F04BFB45B6C">
    <w:name w:val="3843D1702A264243927D9F04BFB45B6C"/>
  </w:style>
  <w:style w:type="paragraph" w:customStyle="1" w:styleId="5DF1DFBE07B14C15ABDEC6EAC56AE1D1">
    <w:name w:val="5DF1DFBE07B14C15ABDEC6EAC56AE1D1"/>
  </w:style>
  <w:style w:type="paragraph" w:customStyle="1" w:styleId="49723D7E03BB45B49838DC1FCDD0509F">
    <w:name w:val="49723D7E03BB45B49838DC1FCDD0509F"/>
  </w:style>
  <w:style w:type="paragraph" w:customStyle="1" w:styleId="1631C2B2462649328D93BDFE0FE582F1">
    <w:name w:val="1631C2B2462649328D93BDFE0FE582F1"/>
  </w:style>
  <w:style w:type="paragraph" w:customStyle="1" w:styleId="723B4920053D4528A71AE5C134F8B206">
    <w:name w:val="723B4920053D4528A71AE5C134F8B206"/>
  </w:style>
  <w:style w:type="paragraph" w:customStyle="1" w:styleId="C658375B9C824C00A5F0E80ECD463272">
    <w:name w:val="C658375B9C824C00A5F0E80ECD463272"/>
  </w:style>
  <w:style w:type="paragraph" w:customStyle="1" w:styleId="C98E000E2AD2448DA266CD9BFD03F096">
    <w:name w:val="C98E000E2AD2448DA266CD9BFD03F096"/>
  </w:style>
  <w:style w:type="paragraph" w:customStyle="1" w:styleId="D7CBE257226142108CD138E0E80AB019">
    <w:name w:val="D7CBE257226142108CD138E0E80AB019"/>
  </w:style>
  <w:style w:type="paragraph" w:customStyle="1" w:styleId="7302F3B42C904298AE93F3CCB7EBAB2C">
    <w:name w:val="7302F3B42C904298AE93F3CCB7EBAB2C"/>
  </w:style>
  <w:style w:type="paragraph" w:customStyle="1" w:styleId="1386A77AA6A94EC7B53EA120CD95D947">
    <w:name w:val="1386A77AA6A94EC7B53EA120CD95D947"/>
  </w:style>
  <w:style w:type="paragraph" w:customStyle="1" w:styleId="CB51C7432AFD4E9FA8F873BB49145127">
    <w:name w:val="CB51C7432AFD4E9FA8F873BB49145127"/>
  </w:style>
  <w:style w:type="paragraph" w:customStyle="1" w:styleId="7D8BA318AF974D3490EA238BDCFD03E4">
    <w:name w:val="7D8BA318AF974D3490EA238BDCFD03E4"/>
  </w:style>
  <w:style w:type="paragraph" w:customStyle="1" w:styleId="3AC1C03731394E24A10532FDBCD4192F">
    <w:name w:val="3AC1C03731394E24A10532FDBCD4192F"/>
  </w:style>
  <w:style w:type="paragraph" w:customStyle="1" w:styleId="FD40E94933C84ACAA9C0EC8FEFFD2A3F">
    <w:name w:val="FD40E94933C84ACAA9C0EC8FEFFD2A3F"/>
  </w:style>
  <w:style w:type="paragraph" w:customStyle="1" w:styleId="4B16A59A645A4BDF8AD4C0CC51178373">
    <w:name w:val="4B16A59A645A4BDF8AD4C0CC51178373"/>
  </w:style>
  <w:style w:type="paragraph" w:customStyle="1" w:styleId="D053448F0A874403A2EE98F831ECFEE0">
    <w:name w:val="D053448F0A874403A2EE98F831ECFEE0"/>
  </w:style>
  <w:style w:type="paragraph" w:customStyle="1" w:styleId="62D2D2A38B0D4A26B8E62BF32ECD38D5">
    <w:name w:val="62D2D2A38B0D4A26B8E62BF32ECD38D5"/>
  </w:style>
  <w:style w:type="paragraph" w:customStyle="1" w:styleId="F3EFCCD4ED4D40BD8310BCC25993FCF7">
    <w:name w:val="F3EFCCD4ED4D40BD8310BCC25993FCF7"/>
  </w:style>
  <w:style w:type="paragraph" w:customStyle="1" w:styleId="C14DA46E896841B7ACDB16826914208F">
    <w:name w:val="C14DA46E896841B7ACDB16826914208F"/>
  </w:style>
  <w:style w:type="paragraph" w:customStyle="1" w:styleId="A48B243A1B02484287A3ED70318A1773">
    <w:name w:val="A48B243A1B02484287A3ED70318A1773"/>
  </w:style>
  <w:style w:type="paragraph" w:customStyle="1" w:styleId="11A19C371E94497D8BD5F47DB4EBA714">
    <w:name w:val="11A19C371E94497D8BD5F47DB4EBA714"/>
  </w:style>
  <w:style w:type="paragraph" w:customStyle="1" w:styleId="2E3B67A830A44369B160AF5727FE17B2">
    <w:name w:val="2E3B67A830A44369B160AF5727FE17B2"/>
  </w:style>
  <w:style w:type="paragraph" w:customStyle="1" w:styleId="96AC51901A624923BBF6F25F242442DE">
    <w:name w:val="96AC51901A624923BBF6F25F242442DE"/>
  </w:style>
  <w:style w:type="paragraph" w:customStyle="1" w:styleId="A511891700C14A0FB9AD2EDDAF8496FD">
    <w:name w:val="A511891700C14A0FB9AD2EDDAF8496FD"/>
  </w:style>
  <w:style w:type="paragraph" w:customStyle="1" w:styleId="F1D039F542A8417997E8581A75587915">
    <w:name w:val="F1D039F542A8417997E8581A75587915"/>
  </w:style>
  <w:style w:type="paragraph" w:customStyle="1" w:styleId="AD1158B68D94432A87D5AC65D1586CF3">
    <w:name w:val="AD1158B68D94432A87D5AC65D1586CF3"/>
  </w:style>
  <w:style w:type="paragraph" w:customStyle="1" w:styleId="20B6EA87BEE641BFA2555A62DFF0EDF2">
    <w:name w:val="20B6EA87BEE641BFA2555A62DFF0EDF2"/>
  </w:style>
  <w:style w:type="paragraph" w:customStyle="1" w:styleId="E00C2C2B20F14DEC93A9DE7681CE630C">
    <w:name w:val="E00C2C2B20F14DEC93A9DE7681CE630C"/>
  </w:style>
  <w:style w:type="paragraph" w:customStyle="1" w:styleId="53FA086572564BF8B9498D82B2D0D5A6">
    <w:name w:val="53FA086572564BF8B9498D82B2D0D5A6"/>
  </w:style>
  <w:style w:type="paragraph" w:customStyle="1" w:styleId="D9DF44DEDD00410CB96FF598823CEEAA">
    <w:name w:val="D9DF44DEDD00410CB96FF598823CEEAA"/>
  </w:style>
  <w:style w:type="paragraph" w:customStyle="1" w:styleId="FD2F6D22B7D84A5E98B6B9E1E46794E3">
    <w:name w:val="FD2F6D22B7D84A5E98B6B9E1E46794E3"/>
  </w:style>
  <w:style w:type="paragraph" w:customStyle="1" w:styleId="79E65B5B5A4A44CC9BF3F76BAD60D112">
    <w:name w:val="79E65B5B5A4A44CC9BF3F76BAD60D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A73D9DDE-B376-4B52-8120-691940D4A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9B2C55-8600-4927-BA74-F4C2B61328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6E753D-0423-4814-A03D-2C2B6EE01AD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BAC2722C-0D0F-DB4B-9586-8AAA6DB43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17179\AppData\Roaming\Microsoft\Templates\Modern calendar with highlights.dotx</Template>
  <TotalTime>0</TotalTime>
  <Pages>7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1T20:04:00Z</dcterms:created>
  <dcterms:modified xsi:type="dcterms:W3CDTF">2023-04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